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CCD4A" w14:textId="1DACFCA6" w:rsidR="00CF361B" w:rsidRPr="00444C2D" w:rsidRDefault="00CF361B" w:rsidP="002C5821">
      <w:pPr>
        <w:pStyle w:val="QuanserTitle"/>
        <w:rPr>
          <w:b w:val="0"/>
          <w:bCs/>
          <w:color w:val="E21B23"/>
          <w:sz w:val="36"/>
          <w:szCs w:val="36"/>
        </w:rPr>
      </w:pPr>
      <w:r w:rsidRPr="00444C2D">
        <w:rPr>
          <w:b w:val="0"/>
          <w:bCs/>
          <w:color w:val="E21B23"/>
          <w:sz w:val="36"/>
          <w:szCs w:val="36"/>
        </w:rPr>
        <w:t>Concept Review</w:t>
      </w:r>
    </w:p>
    <w:p w14:paraId="1816151F" w14:textId="27F4D9BE" w:rsidR="001C6BC9" w:rsidRDefault="00B0640F" w:rsidP="001C6BC9">
      <w:pPr>
        <w:pStyle w:val="QuanserTitle"/>
      </w:pPr>
      <w:r>
        <w:t xml:space="preserve">Longitudinal </w:t>
      </w:r>
      <w:r w:rsidR="009F2C33">
        <w:t xml:space="preserve">Speed </w:t>
      </w:r>
      <w:r w:rsidR="000A3510">
        <w:t>Control</w:t>
      </w:r>
    </w:p>
    <w:p w14:paraId="530638E8" w14:textId="6FD25209" w:rsidR="00CF361B" w:rsidRDefault="00CF361B" w:rsidP="00DE401A">
      <w:pPr>
        <w:pStyle w:val="QuanserHeading1"/>
      </w:pPr>
    </w:p>
    <w:p w14:paraId="72A22318" w14:textId="77777777" w:rsidR="0019501F" w:rsidRDefault="0019501F" w:rsidP="00DE401A">
      <w:pPr>
        <w:pStyle w:val="QuanserHeading1"/>
      </w:pPr>
    </w:p>
    <w:p w14:paraId="1DB541CC" w14:textId="77777777" w:rsidR="00CF361B" w:rsidRDefault="00CF361B" w:rsidP="00DE401A">
      <w:pPr>
        <w:pStyle w:val="QuanserHeading1"/>
      </w:pPr>
    </w:p>
    <w:p w14:paraId="09EAA038" w14:textId="77777777" w:rsidR="00CF361B" w:rsidRDefault="00CF361B" w:rsidP="00DE401A">
      <w:pPr>
        <w:pStyle w:val="QuanserHeading1"/>
      </w:pPr>
    </w:p>
    <w:p w14:paraId="74DC41DB" w14:textId="77777777" w:rsidR="00CF361B" w:rsidRDefault="00CF361B" w:rsidP="00DE401A">
      <w:pPr>
        <w:pStyle w:val="QuanserHeading1"/>
      </w:pPr>
    </w:p>
    <w:p w14:paraId="205CE7A5" w14:textId="77777777" w:rsidR="00CF361B" w:rsidRDefault="00CF361B" w:rsidP="00DE401A">
      <w:pPr>
        <w:pStyle w:val="QuanserHeading1"/>
      </w:pPr>
    </w:p>
    <w:p w14:paraId="61E38A10" w14:textId="060C8D4D" w:rsidR="00CF361B" w:rsidRDefault="00CF361B" w:rsidP="00DE401A">
      <w:pPr>
        <w:pStyle w:val="QuanserHeading1"/>
      </w:pPr>
    </w:p>
    <w:p w14:paraId="1E71B9EE" w14:textId="77777777" w:rsidR="00F648E6" w:rsidRDefault="00F648E6" w:rsidP="00DE401A">
      <w:pPr>
        <w:pStyle w:val="QuanserHeading1"/>
      </w:pPr>
    </w:p>
    <w:p w14:paraId="03AC9D29" w14:textId="4DB3AD8D" w:rsidR="00CF361B" w:rsidRDefault="00CF361B" w:rsidP="00DE401A">
      <w:pPr>
        <w:pStyle w:val="QuanserHeading1"/>
      </w:pPr>
    </w:p>
    <w:p w14:paraId="074AF3AE" w14:textId="071E9461" w:rsidR="00A94EF9" w:rsidRPr="00A94EF9" w:rsidRDefault="00A94EF9" w:rsidP="00DE401A">
      <w:pPr>
        <w:pStyle w:val="QuanserHeading1"/>
      </w:pPr>
      <w:r w:rsidRPr="006B009F">
        <w:t>Why</w:t>
      </w:r>
      <w:r w:rsidRPr="00DE401A">
        <w:rPr>
          <w:color w:val="595959" w:themeColor="text1" w:themeTint="A6"/>
        </w:rPr>
        <w:t xml:space="preserve"> </w:t>
      </w:r>
      <w:r w:rsidR="000C24D3">
        <w:rPr>
          <w:color w:val="595959" w:themeColor="text1" w:themeTint="A6"/>
        </w:rPr>
        <w:t>E</w:t>
      </w:r>
      <w:r w:rsidR="00EF6F34">
        <w:rPr>
          <w:color w:val="595959" w:themeColor="text1" w:themeTint="A6"/>
        </w:rPr>
        <w:t xml:space="preserve">xplore </w:t>
      </w:r>
      <w:r w:rsidR="00D367A1">
        <w:rPr>
          <w:color w:val="595959" w:themeColor="text1" w:themeTint="A6"/>
        </w:rPr>
        <w:t xml:space="preserve">Longitudinal </w:t>
      </w:r>
      <w:r w:rsidR="009F2C33">
        <w:rPr>
          <w:color w:val="595959" w:themeColor="text1" w:themeTint="A6"/>
        </w:rPr>
        <w:t xml:space="preserve">Speed </w:t>
      </w:r>
      <w:r w:rsidR="000C24D3">
        <w:rPr>
          <w:color w:val="595959" w:themeColor="text1" w:themeTint="A6"/>
        </w:rPr>
        <w:t>C</w:t>
      </w:r>
      <w:r w:rsidR="00EF6F34">
        <w:rPr>
          <w:color w:val="595959" w:themeColor="text1" w:themeTint="A6"/>
        </w:rPr>
        <w:t>ontrol</w:t>
      </w:r>
      <w:r w:rsidRPr="00DE401A">
        <w:rPr>
          <w:color w:val="595959" w:themeColor="text1" w:themeTint="A6"/>
        </w:rPr>
        <w:t>?</w:t>
      </w:r>
    </w:p>
    <w:p w14:paraId="43967398" w14:textId="3BA738B6" w:rsidR="00A94EF9" w:rsidRDefault="00000000" w:rsidP="00DE401A">
      <w:pPr>
        <w:pStyle w:val="QuanserFigure"/>
      </w:pPr>
      <w:r>
        <w:pict w14:anchorId="1952E73C">
          <v:rect id="_x0000_i1025" style="width:540pt;height:1pt" o:hralign="center" o:hrstd="t" o:hrnoshade="t" o:hr="t" fillcolor="#a0a0a0" stroked="f"/>
        </w:pict>
      </w:r>
    </w:p>
    <w:p w14:paraId="1F13AE78" w14:textId="35833FCB" w:rsidR="009E6BFE" w:rsidRDefault="00631428" w:rsidP="00934FEB">
      <w:pPr>
        <w:pStyle w:val="QuanserNormal"/>
      </w:pPr>
      <w:r>
        <w:t>As an autonomous vehicle drives down a lane it requires the use of a lateral controller to drive in a safe zone while also maintaining a desired speed</w:t>
      </w:r>
      <w:r w:rsidR="005774A7">
        <w:t>.</w:t>
      </w:r>
      <w:r w:rsidR="001E4DEC">
        <w:t xml:space="preserve"> </w:t>
      </w:r>
      <w:r w:rsidR="009175CC">
        <w:t xml:space="preserve">The job of a longitudinal controller is </w:t>
      </w:r>
      <w:r w:rsidR="00E24322">
        <w:t xml:space="preserve">to ensure </w:t>
      </w:r>
      <w:r w:rsidR="00333361">
        <w:t>a</w:t>
      </w:r>
      <w:r w:rsidR="00FF0F7F">
        <w:t>n</w:t>
      </w:r>
      <w:r w:rsidR="00333361">
        <w:t xml:space="preserve"> autonomous vehicle </w:t>
      </w:r>
      <w:r w:rsidR="00FC3F82">
        <w:t>can reach a desired set velocity</w:t>
      </w:r>
      <w:r w:rsidR="00FF0F7F">
        <w:t xml:space="preserve"> safely. Depending on the control structure </w:t>
      </w:r>
      <w:r w:rsidR="00B150C9">
        <w:t xml:space="preserve">implemented </w:t>
      </w:r>
      <w:r w:rsidR="00FF0F7F">
        <w:t xml:space="preserve">a model of the transmission </w:t>
      </w:r>
      <w:r w:rsidR="00B150C9">
        <w:t xml:space="preserve">is required to model how the car’s engine changes as it reaches the desired velocity. </w:t>
      </w:r>
      <w:r w:rsidR="00726CEF">
        <w:t xml:space="preserve">The focus of this document will be </w:t>
      </w:r>
      <w:r w:rsidR="00CE6AAC">
        <w:t xml:space="preserve">for vehicles which use electric engines. The control input from the longitudinal can be assumed to be directly sent to the engine </w:t>
      </w:r>
      <w:r w:rsidR="00934FEB">
        <w:t xml:space="preserve">with the electric engine time constant being the only phenomenon to modulate the vehicle’s response. </w:t>
      </w:r>
      <w:r w:rsidR="00CB51D5">
        <w:t xml:space="preserve">This document provides </w:t>
      </w:r>
      <w:r w:rsidR="00395C91">
        <w:t xml:space="preserve">a proposed method for </w:t>
      </w:r>
      <w:r w:rsidR="0039434F">
        <w:t xml:space="preserve">a potential </w:t>
      </w:r>
      <w:r w:rsidR="00395C91">
        <w:t xml:space="preserve">speed control </w:t>
      </w:r>
      <w:r w:rsidR="0039434F">
        <w:t xml:space="preserve">architecture. </w:t>
      </w:r>
    </w:p>
    <w:p w14:paraId="6A57F0DB" w14:textId="14ADEB8C" w:rsidR="00934FEB" w:rsidRDefault="00934FEB">
      <w:pPr>
        <w:rPr>
          <w:rFonts w:ascii="Raleway" w:hAnsi="Raleway"/>
          <w:color w:val="2B2B2B"/>
          <w:lang w:eastAsia="en-CA"/>
        </w:rPr>
      </w:pPr>
      <w:r>
        <w:br w:type="page"/>
      </w:r>
    </w:p>
    <w:p w14:paraId="044E0ABA" w14:textId="63BC6D7C" w:rsidR="00F85ED2" w:rsidRDefault="00F85ED2" w:rsidP="0083103A">
      <w:pPr>
        <w:pStyle w:val="QuanserHeading1"/>
      </w:pPr>
      <w:r>
        <w:lastRenderedPageBreak/>
        <w:t xml:space="preserve">Longitudinal Control </w:t>
      </w:r>
    </w:p>
    <w:p w14:paraId="7E8F2DE3" w14:textId="42047156" w:rsidR="00021890" w:rsidRDefault="004E134F" w:rsidP="001328F5">
      <w:pPr>
        <w:pStyle w:val="QuanserNormal"/>
      </w:pPr>
      <w:r>
        <w:t>L</w:t>
      </w:r>
      <w:r w:rsidR="0057138E">
        <w:t>et</w:t>
      </w:r>
      <w:r w:rsidR="00A95BA2">
        <w:t>’</w:t>
      </w:r>
      <w:r w:rsidR="0057138E">
        <w:t xml:space="preserve">s consider the following question when </w:t>
      </w:r>
      <w:r w:rsidR="0028758C">
        <w:t xml:space="preserve">designing a </w:t>
      </w:r>
      <w:r w:rsidR="0057138E">
        <w:t xml:space="preserve">speed </w:t>
      </w:r>
      <w:r w:rsidR="0028758C">
        <w:t>controller for vehicle control</w:t>
      </w:r>
      <w:r w:rsidR="00021890">
        <w:t xml:space="preserve">: </w:t>
      </w:r>
    </w:p>
    <w:p w14:paraId="5A8B3EBE" w14:textId="77777777" w:rsidR="00021890" w:rsidRDefault="00021890" w:rsidP="00021890">
      <w:pPr>
        <w:pStyle w:val="QuanserNormal"/>
        <w:numPr>
          <w:ilvl w:val="0"/>
          <w:numId w:val="9"/>
        </w:numPr>
      </w:pPr>
      <w:r>
        <w:t>The time delay of a vehicle’s drivetrain to reach a desired speed</w:t>
      </w:r>
    </w:p>
    <w:p w14:paraId="4424E221" w14:textId="581182F4" w:rsidR="00605059" w:rsidRDefault="00605059" w:rsidP="00021890">
      <w:pPr>
        <w:pStyle w:val="QuanserNormal"/>
        <w:numPr>
          <w:ilvl w:val="0"/>
          <w:numId w:val="9"/>
        </w:numPr>
      </w:pPr>
      <w:r>
        <w:t xml:space="preserve">What does a control input of 0 represent for a vehicle </w:t>
      </w:r>
      <w:r w:rsidR="00E70DEE">
        <w:t xml:space="preserve">already </w:t>
      </w:r>
      <w:r>
        <w:t xml:space="preserve">driving? </w:t>
      </w:r>
    </w:p>
    <w:p w14:paraId="7B3C0EA8" w14:textId="1A039FDD" w:rsidR="000223B2" w:rsidRDefault="00DB7171" w:rsidP="001328F5">
      <w:pPr>
        <w:pStyle w:val="QuanserNormal"/>
      </w:pPr>
      <w:r>
        <w:t xml:space="preserve">The time delay caused by the drivetrain depends on if the vehicle is using an internal combustion engine or an electric motor. Internal Combustion Engine (ICE) vehicles will require the user to also consider the gear changes </w:t>
      </w:r>
      <w:r w:rsidR="00C6343E">
        <w:t xml:space="preserve">as part of the control structure. For the purposes of this document </w:t>
      </w:r>
      <w:r w:rsidR="00F31D0F">
        <w:t>the focus will be in electric vehicles</w:t>
      </w:r>
      <w:r w:rsidR="00CE6FDC">
        <w:t xml:space="preserve"> which send control inputs directly to the motor</w:t>
      </w:r>
      <w:r w:rsidR="00A22857">
        <w:t xml:space="preserve">. </w:t>
      </w:r>
      <w:r w:rsidR="00CE6FDC">
        <w:t xml:space="preserve">As a </w:t>
      </w:r>
      <w:r w:rsidR="00037D5E">
        <w:t xml:space="preserve">control action is sent to the motor </w:t>
      </w:r>
      <w:r w:rsidR="00CE6FDC">
        <w:t xml:space="preserve">a </w:t>
      </w:r>
      <w:r w:rsidR="00037D5E">
        <w:t xml:space="preserve">potential </w:t>
      </w:r>
      <w:r w:rsidR="00CE6FDC">
        <w:t xml:space="preserve">consideration is the gear ratio to change from motor command to </w:t>
      </w:r>
      <w:r w:rsidR="00991395">
        <w:t xml:space="preserve">longitudinal vehicle velocity. </w:t>
      </w:r>
    </w:p>
    <w:p w14:paraId="38532835" w14:textId="77777777" w:rsidR="00AB1230" w:rsidRDefault="004B3661" w:rsidP="001328F5">
      <w:pPr>
        <w:pStyle w:val="QuanserNormal"/>
      </w:pPr>
      <w:r>
        <w:t xml:space="preserve">To handle a control input of 0 </w:t>
      </w:r>
      <w:r w:rsidR="001561D3">
        <w:t xml:space="preserve">to </w:t>
      </w:r>
      <w:r>
        <w:t xml:space="preserve">the motor a slight modification is made to </w:t>
      </w:r>
      <w:r w:rsidR="00144FC7">
        <w:t>the final control structure</w:t>
      </w:r>
      <w:r>
        <w:t>.</w:t>
      </w:r>
      <w:r w:rsidR="00144FC7">
        <w:t xml:space="preserve"> </w:t>
      </w:r>
      <w:r w:rsidR="00FE180A">
        <w:t xml:space="preserve">If a traditional PID controller is used the control input will eventually reach 0 when the vehicle </w:t>
      </w:r>
      <w:r w:rsidR="00E96E87">
        <w:t xml:space="preserve">reaches a desired speed. </w:t>
      </w:r>
      <w:r w:rsidR="00905CCB">
        <w:t xml:space="preserve">On a regular vehicle this input is related to the throttle input sent to the motor. </w:t>
      </w:r>
      <w:r w:rsidR="00E96E87">
        <w:t xml:space="preserve">If the motor is designed to coast </w:t>
      </w:r>
      <w:r w:rsidR="002C44A4">
        <w:t xml:space="preserve">a throttle </w:t>
      </w:r>
      <w:r w:rsidR="00721913">
        <w:t xml:space="preserve">input of </w:t>
      </w:r>
      <w:r w:rsidR="00E96E87">
        <w:t>0</w:t>
      </w:r>
      <w:r w:rsidR="0064053F">
        <w:t xml:space="preserve"> </w:t>
      </w:r>
      <w:r w:rsidR="00E96E87">
        <w:t xml:space="preserve">will </w:t>
      </w:r>
      <w:r w:rsidR="00721913">
        <w:t xml:space="preserve">cause the vehicle </w:t>
      </w:r>
      <w:r w:rsidR="00E96E87">
        <w:t xml:space="preserve">to </w:t>
      </w:r>
      <w:r w:rsidR="00373235">
        <w:t>slow down every time it reaches a desired velocity.</w:t>
      </w:r>
      <w:r w:rsidR="002C44A4">
        <w:t xml:space="preserve"> </w:t>
      </w:r>
      <w:r w:rsidR="00D7480E">
        <w:t xml:space="preserve">As the car slows down the throttle will engage again </w:t>
      </w:r>
      <w:r w:rsidR="008010A7">
        <w:t xml:space="preserve">with the controller trying to hunt the setpoint. </w:t>
      </w:r>
      <w:r w:rsidR="006B6D4B">
        <w:t xml:space="preserve">To overcome this concern a feedforward gain is added to ensure the motor is always running even when the control input is zero. </w:t>
      </w:r>
    </w:p>
    <w:p w14:paraId="7F970CE2" w14:textId="5353DB97" w:rsidR="00DB7171" w:rsidRDefault="00D16E73" w:rsidP="001328F5">
      <w:pPr>
        <w:pStyle w:val="QuanserNormal"/>
      </w:pPr>
      <w:r>
        <w:t>Now the next task is to identify if all three components of a PID controller are required for the vehicle</w:t>
      </w:r>
      <w:r w:rsidR="00427C61">
        <w:t>’</w:t>
      </w:r>
      <w:r>
        <w:t>s longitudinal controller.</w:t>
      </w:r>
      <w:r w:rsidR="00976979">
        <w:t xml:space="preserve"> </w:t>
      </w:r>
      <w:r w:rsidR="00AB1230">
        <w:t>The motor used on a</w:t>
      </w:r>
      <w:r w:rsidR="005C4DB4">
        <w:t>n</w:t>
      </w:r>
      <w:r w:rsidR="00AB1230">
        <w:t xml:space="preserve"> electric vehicle will have a natural time constant which will attenuate </w:t>
      </w:r>
      <w:r w:rsidR="005C4DB4">
        <w:t xml:space="preserve">how fast it takes for the motor to reach the desired velocity. </w:t>
      </w:r>
      <w:r w:rsidR="006F7C68">
        <w:t xml:space="preserve">This leaves both a proportional and integral gain. </w:t>
      </w:r>
      <w:r w:rsidR="001118DC">
        <w:t xml:space="preserve">Proportional action is required to get the motor driving and overcome any internal friction inside of the motor. Integral control will allow the car to settle down and reach the desired setpoint </w:t>
      </w:r>
      <w:r w:rsidR="002A60F8">
        <w:t xml:space="preserve">over time. </w:t>
      </w:r>
    </w:p>
    <w:p w14:paraId="2AD4C0EE" w14:textId="79E185FB" w:rsidR="000223B2" w:rsidRDefault="005F2B53" w:rsidP="001328F5">
      <w:pPr>
        <w:pStyle w:val="QuanserNormal"/>
      </w:pPr>
      <w:r>
        <w:t xml:space="preserve">A complete overview of the updated control strategy for the </w:t>
      </w:r>
      <w:r w:rsidR="00DB57DC">
        <w:t xml:space="preserve">longitudinal speed controller will look like: </w:t>
      </w:r>
    </w:p>
    <w:p w14:paraId="0192A917" w14:textId="6122CD32" w:rsidR="00DB57DC" w:rsidRDefault="000A6F42" w:rsidP="00AC5FA6">
      <w:pPr>
        <w:pStyle w:val="QuanserNormal"/>
        <w:jc w:val="center"/>
      </w:pPr>
      <w:r w:rsidRPr="000A6F42">
        <w:rPr>
          <w:noProof/>
        </w:rPr>
        <w:drawing>
          <wp:inline distT="0" distB="0" distL="0" distR="0" wp14:anchorId="0F26D20E" wp14:editId="1547EFBC">
            <wp:extent cx="5622325" cy="2600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41178" cy="2609045"/>
                    </a:xfrm>
                    <a:prstGeom prst="rect">
                      <a:avLst/>
                    </a:prstGeom>
                  </pic:spPr>
                </pic:pic>
              </a:graphicData>
            </a:graphic>
          </wp:inline>
        </w:drawing>
      </w:r>
    </w:p>
    <w:p w14:paraId="6DA513DF" w14:textId="634AF2C1" w:rsidR="00DB57DC" w:rsidRDefault="00165E1B" w:rsidP="00165E1B">
      <w:pPr>
        <w:pStyle w:val="QuanserFigure"/>
      </w:pPr>
      <w:r>
        <w:t xml:space="preserve">Figure </w:t>
      </w:r>
      <w:r w:rsidR="00AA118B">
        <w:t>1</w:t>
      </w:r>
      <w:r>
        <w:t xml:space="preserve">: </w:t>
      </w:r>
      <w:r w:rsidRPr="008000B6">
        <w:t>PI +Feedforward control for longitudinal speed control</w:t>
      </w:r>
    </w:p>
    <w:sectPr w:rsidR="00DB57DC" w:rsidSect="00F648E6">
      <w:footerReference w:type="default" r:id="rId12"/>
      <w:headerReference w:type="first" r:id="rId13"/>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13CCA" w14:textId="77777777" w:rsidR="003E7701" w:rsidRDefault="003E7701" w:rsidP="00122BB7">
      <w:pPr>
        <w:spacing w:after="0" w:line="240" w:lineRule="auto"/>
      </w:pPr>
      <w:r>
        <w:separator/>
      </w:r>
    </w:p>
  </w:endnote>
  <w:endnote w:type="continuationSeparator" w:id="0">
    <w:p w14:paraId="1BF75E27" w14:textId="77777777" w:rsidR="003E7701" w:rsidRDefault="003E7701" w:rsidP="00122BB7">
      <w:pPr>
        <w:spacing w:after="0" w:line="240" w:lineRule="auto"/>
      </w:pPr>
      <w:r>
        <w:continuationSeparator/>
      </w:r>
    </w:p>
  </w:endnote>
  <w:endnote w:type="continuationNotice" w:id="1">
    <w:p w14:paraId="6D392989" w14:textId="77777777" w:rsidR="003E7701" w:rsidRDefault="003E77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aleway">
    <w:panose1 w:val="020B0503030101060003"/>
    <w:charset w:val="00"/>
    <w:family w:val="swiss"/>
    <w:pitch w:val="variable"/>
    <w:sig w:usb0="A00002FF" w:usb1="5000205B" w:usb2="00000000" w:usb3="00000000" w:csb0="00000097" w:csb1="00000000"/>
    <w:embedRegular r:id="rId1" w:fontKey="{F6792E38-3A9B-4BC3-A3C4-415E29C6F4E7}"/>
    <w:embedBold r:id="rId2" w:fontKey="{2A04210B-9088-4AE6-BE08-98E7CD16E2A2}"/>
  </w:font>
  <w:font w:name="Calibri">
    <w:panose1 w:val="020F0502020204030204"/>
    <w:charset w:val="00"/>
    <w:family w:val="swiss"/>
    <w:pitch w:val="variable"/>
    <w:sig w:usb0="E4002EFF" w:usb1="C000247B" w:usb2="00000009" w:usb3="00000000" w:csb0="000001FF" w:csb1="00000000"/>
    <w:embedRegular r:id="rId3" w:fontKey="{7B312C65-E833-4428-B8C0-A6FDF6CD281E}"/>
    <w:embedBold r:id="rId4" w:fontKey="{07583029-09E2-4104-B333-10D9AA5EABF7}"/>
    <w:embedItalic r:id="rId5" w:fontKey="{42504FC1-7696-4B68-AC85-1C600BB1F98B}"/>
  </w:font>
  <w:font w:name="Segoe UI">
    <w:panose1 w:val="020B0502040204020203"/>
    <w:charset w:val="00"/>
    <w:family w:val="swiss"/>
    <w:pitch w:val="variable"/>
    <w:sig w:usb0="E4002EFF" w:usb1="C000E47F" w:usb2="00000009" w:usb3="00000000" w:csb0="000001FF" w:csb1="00000000"/>
    <w:embedRegular r:id="rId6" w:fontKey="{76E47426-C03A-4D30-AC6F-26A0EBA350E9}"/>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embedRegular r:id="rId7" w:fontKey="{9D4D3B7F-C015-42FB-A81A-31489E03CF27}"/>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4AAD9D6B" w:rsidR="008368D3" w:rsidRDefault="00000000">
        <w:pPr>
          <w:pStyle w:val="Footer"/>
          <w:jc w:val="right"/>
        </w:pPr>
        <w:r>
          <w:rPr>
            <w:noProof/>
          </w:rPr>
          <w:pict w14:anchorId="0519D283">
            <v:rect id="Rectangle 4" o:spid="_x0000_s1027" style="position:absolute;left:0;text-align:left;margin-left:0;margin-top:23.3pt;width:612pt;height:24.65pt;z-index:251658241;visibility:visible;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" fillcolor="#e21b23" stroked="f" strokeweight="1pt">
              <w10:wrap anchorx="page"/>
            </v:rect>
          </w:pict>
        </w:r>
        <w:r w:rsidR="008368D3" w:rsidRPr="00AB6827">
          <w:rPr>
            <w:rFonts w:ascii="Raleway" w:hAnsi="Raleway"/>
          </w:rPr>
          <w:fldChar w:fldCharType="begin"/>
        </w:r>
        <w:r w:rsidR="008368D3" w:rsidRPr="00AB6827">
          <w:rPr>
            <w:rFonts w:ascii="Raleway" w:hAnsi="Raleway"/>
          </w:rPr>
          <w:instrText xml:space="preserve"> PAGE   \* MERGEFORMAT </w:instrText>
        </w:r>
        <w:r w:rsidR="008368D3" w:rsidRPr="00AB6827">
          <w:rPr>
            <w:rFonts w:ascii="Raleway" w:hAnsi="Raleway"/>
          </w:rPr>
          <w:fldChar w:fldCharType="separate"/>
        </w:r>
        <w:r w:rsidR="00B827EE">
          <w:rPr>
            <w:rFonts w:ascii="Raleway" w:hAnsi="Raleway"/>
            <w:noProof/>
          </w:rPr>
          <w:t>5</w:t>
        </w:r>
        <w:r w:rsidR="008368D3"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44191" w14:textId="77777777" w:rsidR="003E7701" w:rsidRDefault="003E7701" w:rsidP="00122BB7">
      <w:pPr>
        <w:spacing w:after="0" w:line="240" w:lineRule="auto"/>
      </w:pPr>
      <w:r>
        <w:separator/>
      </w:r>
    </w:p>
  </w:footnote>
  <w:footnote w:type="continuationSeparator" w:id="0">
    <w:p w14:paraId="16540314" w14:textId="77777777" w:rsidR="003E7701" w:rsidRDefault="003E7701" w:rsidP="00122BB7">
      <w:pPr>
        <w:spacing w:after="0" w:line="240" w:lineRule="auto"/>
      </w:pPr>
      <w:r>
        <w:continuationSeparator/>
      </w:r>
    </w:p>
  </w:footnote>
  <w:footnote w:type="continuationNotice" w:id="1">
    <w:p w14:paraId="13086693" w14:textId="77777777" w:rsidR="003E7701" w:rsidRDefault="003E77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830A0" w14:textId="3DA535C5" w:rsidR="008368D3" w:rsidRDefault="008368D3">
    <w:pPr>
      <w:pStyle w:val="Header"/>
    </w:pPr>
    <w:r>
      <w:rPr>
        <w:noProof/>
        <w:lang w:eastAsia="zh-CN"/>
      </w:rPr>
      <w:drawing>
        <wp:anchor distT="0" distB="0" distL="114300" distR="114300" simplePos="0" relativeHeight="251658243" behindDoc="0" locked="0" layoutInCell="1" allowOverlap="1" wp14:anchorId="79DF6A8C" wp14:editId="6D87BD1E">
          <wp:simplePos x="0" y="0"/>
          <wp:positionH relativeFrom="column">
            <wp:posOffset>3810</wp:posOffset>
          </wp:positionH>
          <wp:positionV relativeFrom="paragraph">
            <wp:posOffset>-75565</wp:posOffset>
          </wp:positionV>
          <wp:extent cx="1279056" cy="2520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9056" cy="25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Pr>
        <w:noProof/>
      </w:rPr>
      <w:pict w14:anchorId="5C08A724">
        <v:rect id="Rectangle 1" o:spid="_x0000_s1026" style="position:absolute;margin-left:0;margin-top:-34.75pt;width:612pt;height:17.55pt;z-index:251658240;visibility:visible;mso-position-horizontal:left;mso-position-horizontal-relative:page;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" fillcolor="#e21b23" stroked="f" strokeweight="1pt">
          <w10:wrap anchorx="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9571F"/>
    <w:multiLevelType w:val="hybridMultilevel"/>
    <w:tmpl w:val="BB48666E"/>
    <w:lvl w:ilvl="0" w:tplc="A57276E6">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F4141"/>
    <w:multiLevelType w:val="hybridMultilevel"/>
    <w:tmpl w:val="C742E1E2"/>
    <w:lvl w:ilvl="0" w:tplc="532E69FE">
      <w:start w:val="3"/>
      <w:numFmt w:val="bullet"/>
      <w:lvlText w:val=""/>
      <w:lvlJc w:val="left"/>
      <w:pPr>
        <w:ind w:left="720" w:hanging="360"/>
      </w:pPr>
      <w:rPr>
        <w:rFonts w:ascii="Symbol" w:eastAsia="SimSun"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6E17B0"/>
    <w:multiLevelType w:val="hybridMultilevel"/>
    <w:tmpl w:val="939EA73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43785D"/>
    <w:multiLevelType w:val="hybridMultilevel"/>
    <w:tmpl w:val="52E227B2"/>
    <w:lvl w:ilvl="0" w:tplc="B2AAA22E">
      <w:start w:val="1"/>
      <w:numFmt w:val="bullet"/>
      <w:lvlText w:val="-"/>
      <w:lvlJc w:val="left"/>
      <w:pPr>
        <w:ind w:left="720" w:hanging="360"/>
      </w:pPr>
      <w:rPr>
        <w:rFonts w:ascii="Raleway" w:eastAsia="SimSun" w:hAnsi="Raleway"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3A835BC"/>
    <w:multiLevelType w:val="hybridMultilevel"/>
    <w:tmpl w:val="241472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F25D17"/>
    <w:multiLevelType w:val="hybridMultilevel"/>
    <w:tmpl w:val="692C1B2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EBA5ED6"/>
    <w:multiLevelType w:val="hybridMultilevel"/>
    <w:tmpl w:val="D06C5084"/>
    <w:lvl w:ilvl="0" w:tplc="192CFDEC">
      <w:numFmt w:val="bullet"/>
      <w:lvlText w:val=""/>
      <w:lvlJc w:val="left"/>
      <w:pPr>
        <w:ind w:left="720" w:hanging="360"/>
      </w:pPr>
      <w:rPr>
        <w:rFonts w:ascii="Symbol" w:eastAsia="SimSun"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C8E43FA"/>
    <w:multiLevelType w:val="hybridMultilevel"/>
    <w:tmpl w:val="52A4E304"/>
    <w:lvl w:ilvl="0" w:tplc="77E4EB6C">
      <w:start w:val="3"/>
      <w:numFmt w:val="bullet"/>
      <w:lvlText w:val=""/>
      <w:lvlJc w:val="left"/>
      <w:pPr>
        <w:ind w:left="1080" w:hanging="360"/>
      </w:pPr>
      <w:rPr>
        <w:rFonts w:ascii="Symbol" w:eastAsia="SimSun"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17B5011"/>
    <w:multiLevelType w:val="hybridMultilevel"/>
    <w:tmpl w:val="797A9F8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389526861">
    <w:abstractNumId w:val="6"/>
  </w:num>
  <w:num w:numId="2" w16cid:durableId="960185993">
    <w:abstractNumId w:val="8"/>
  </w:num>
  <w:num w:numId="3" w16cid:durableId="252204626">
    <w:abstractNumId w:val="3"/>
  </w:num>
  <w:num w:numId="4" w16cid:durableId="78718182">
    <w:abstractNumId w:val="5"/>
  </w:num>
  <w:num w:numId="5" w16cid:durableId="1021980258">
    <w:abstractNumId w:val="4"/>
  </w:num>
  <w:num w:numId="6" w16cid:durableId="1695614287">
    <w:abstractNumId w:val="2"/>
  </w:num>
  <w:num w:numId="7" w16cid:durableId="477039477">
    <w:abstractNumId w:val="7"/>
  </w:num>
  <w:num w:numId="8" w16cid:durableId="1721052387">
    <w:abstractNumId w:val="1"/>
  </w:num>
  <w:num w:numId="9" w16cid:durableId="1080907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TrueTypeFonts/>
  <w:proofState w:spelling="clean" w:grammar="clean"/>
  <w:defaultTabStop w:val="720"/>
  <w:characterSpacingControl w:val="doNotCompress"/>
  <w:hdrShapeDefaults>
    <o:shapedefaults v:ext="edit" spidmax="2050">
      <o:colormru v:ext="edit" colors="#e21925,#e21b23"/>
    </o:shapedefaults>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2791"/>
    <w:rsid w:val="000044F8"/>
    <w:rsid w:val="00005872"/>
    <w:rsid w:val="00007FD3"/>
    <w:rsid w:val="00012B92"/>
    <w:rsid w:val="00012EC3"/>
    <w:rsid w:val="00017930"/>
    <w:rsid w:val="000212FA"/>
    <w:rsid w:val="00021890"/>
    <w:rsid w:val="000223B2"/>
    <w:rsid w:val="000226CD"/>
    <w:rsid w:val="000227DE"/>
    <w:rsid w:val="00024B15"/>
    <w:rsid w:val="00024FFD"/>
    <w:rsid w:val="00027688"/>
    <w:rsid w:val="0003346E"/>
    <w:rsid w:val="00034895"/>
    <w:rsid w:val="00036A62"/>
    <w:rsid w:val="00037239"/>
    <w:rsid w:val="00037900"/>
    <w:rsid w:val="00037D5E"/>
    <w:rsid w:val="00042F12"/>
    <w:rsid w:val="00043B58"/>
    <w:rsid w:val="00045578"/>
    <w:rsid w:val="00046C26"/>
    <w:rsid w:val="00047EC1"/>
    <w:rsid w:val="000562AA"/>
    <w:rsid w:val="00056479"/>
    <w:rsid w:val="00060AFB"/>
    <w:rsid w:val="00064F1D"/>
    <w:rsid w:val="00066A06"/>
    <w:rsid w:val="00070E50"/>
    <w:rsid w:val="00071509"/>
    <w:rsid w:val="000717DC"/>
    <w:rsid w:val="00076D3F"/>
    <w:rsid w:val="000779B6"/>
    <w:rsid w:val="00080759"/>
    <w:rsid w:val="000816B5"/>
    <w:rsid w:val="00082884"/>
    <w:rsid w:val="00084277"/>
    <w:rsid w:val="000918CD"/>
    <w:rsid w:val="000921F5"/>
    <w:rsid w:val="00095527"/>
    <w:rsid w:val="000956C3"/>
    <w:rsid w:val="000972BD"/>
    <w:rsid w:val="000A0489"/>
    <w:rsid w:val="000A10A4"/>
    <w:rsid w:val="000A3510"/>
    <w:rsid w:val="000A44BC"/>
    <w:rsid w:val="000A4D33"/>
    <w:rsid w:val="000A5328"/>
    <w:rsid w:val="000A62E6"/>
    <w:rsid w:val="000A6F42"/>
    <w:rsid w:val="000A75C1"/>
    <w:rsid w:val="000B2686"/>
    <w:rsid w:val="000B4182"/>
    <w:rsid w:val="000C1C41"/>
    <w:rsid w:val="000C24D3"/>
    <w:rsid w:val="000C5AEA"/>
    <w:rsid w:val="000C5F7A"/>
    <w:rsid w:val="000C6CE5"/>
    <w:rsid w:val="000D05D7"/>
    <w:rsid w:val="000D1EFB"/>
    <w:rsid w:val="000D2310"/>
    <w:rsid w:val="000D293A"/>
    <w:rsid w:val="000D2EDA"/>
    <w:rsid w:val="000D45D1"/>
    <w:rsid w:val="000E05D9"/>
    <w:rsid w:val="000E06BD"/>
    <w:rsid w:val="000E06C7"/>
    <w:rsid w:val="000E0812"/>
    <w:rsid w:val="000E13AE"/>
    <w:rsid w:val="000E4472"/>
    <w:rsid w:val="000E5EF6"/>
    <w:rsid w:val="000F0AAA"/>
    <w:rsid w:val="000F0F6D"/>
    <w:rsid w:val="000F5430"/>
    <w:rsid w:val="000F5477"/>
    <w:rsid w:val="000F7757"/>
    <w:rsid w:val="001003AB"/>
    <w:rsid w:val="00101C67"/>
    <w:rsid w:val="00102E16"/>
    <w:rsid w:val="00105A56"/>
    <w:rsid w:val="001108EE"/>
    <w:rsid w:val="001118DC"/>
    <w:rsid w:val="00114BBD"/>
    <w:rsid w:val="00114FFC"/>
    <w:rsid w:val="001162FB"/>
    <w:rsid w:val="001207B8"/>
    <w:rsid w:val="001221BD"/>
    <w:rsid w:val="00122BB7"/>
    <w:rsid w:val="00123DA5"/>
    <w:rsid w:val="00125E14"/>
    <w:rsid w:val="001267FD"/>
    <w:rsid w:val="00131B19"/>
    <w:rsid w:val="001328F5"/>
    <w:rsid w:val="00132CDA"/>
    <w:rsid w:val="0013332E"/>
    <w:rsid w:val="00134C12"/>
    <w:rsid w:val="00134E35"/>
    <w:rsid w:val="00135BC1"/>
    <w:rsid w:val="0013688A"/>
    <w:rsid w:val="0013695D"/>
    <w:rsid w:val="001437BA"/>
    <w:rsid w:val="001441B8"/>
    <w:rsid w:val="00144FC7"/>
    <w:rsid w:val="001467C7"/>
    <w:rsid w:val="00147F59"/>
    <w:rsid w:val="00151AFB"/>
    <w:rsid w:val="00153821"/>
    <w:rsid w:val="0015399D"/>
    <w:rsid w:val="001559D6"/>
    <w:rsid w:val="001561D3"/>
    <w:rsid w:val="001572F5"/>
    <w:rsid w:val="0015743C"/>
    <w:rsid w:val="00157625"/>
    <w:rsid w:val="001578D2"/>
    <w:rsid w:val="00161A12"/>
    <w:rsid w:val="00162A43"/>
    <w:rsid w:val="0016396E"/>
    <w:rsid w:val="00165E1B"/>
    <w:rsid w:val="00167255"/>
    <w:rsid w:val="001700C0"/>
    <w:rsid w:val="00173A8D"/>
    <w:rsid w:val="001778F1"/>
    <w:rsid w:val="00185490"/>
    <w:rsid w:val="001913DE"/>
    <w:rsid w:val="00193C6B"/>
    <w:rsid w:val="0019501F"/>
    <w:rsid w:val="00196C72"/>
    <w:rsid w:val="001A0807"/>
    <w:rsid w:val="001A1A98"/>
    <w:rsid w:val="001A1F88"/>
    <w:rsid w:val="001A6B82"/>
    <w:rsid w:val="001A6F83"/>
    <w:rsid w:val="001B26D9"/>
    <w:rsid w:val="001B3180"/>
    <w:rsid w:val="001B4732"/>
    <w:rsid w:val="001C1404"/>
    <w:rsid w:val="001C27B6"/>
    <w:rsid w:val="001C6BC9"/>
    <w:rsid w:val="001C7DE7"/>
    <w:rsid w:val="001D06B3"/>
    <w:rsid w:val="001D0A1E"/>
    <w:rsid w:val="001D0A25"/>
    <w:rsid w:val="001D34B0"/>
    <w:rsid w:val="001D640E"/>
    <w:rsid w:val="001E0AC6"/>
    <w:rsid w:val="001E4130"/>
    <w:rsid w:val="001E4DEC"/>
    <w:rsid w:val="001E66AF"/>
    <w:rsid w:val="001F017E"/>
    <w:rsid w:val="001F0D50"/>
    <w:rsid w:val="001F2DA4"/>
    <w:rsid w:val="001F3B46"/>
    <w:rsid w:val="00201DDB"/>
    <w:rsid w:val="00202744"/>
    <w:rsid w:val="0020404D"/>
    <w:rsid w:val="002044FF"/>
    <w:rsid w:val="00205AA0"/>
    <w:rsid w:val="002076C6"/>
    <w:rsid w:val="002079E3"/>
    <w:rsid w:val="002108D5"/>
    <w:rsid w:val="00211DF6"/>
    <w:rsid w:val="00211F87"/>
    <w:rsid w:val="0021288B"/>
    <w:rsid w:val="0021298E"/>
    <w:rsid w:val="00213253"/>
    <w:rsid w:val="0021490F"/>
    <w:rsid w:val="00215527"/>
    <w:rsid w:val="00217D02"/>
    <w:rsid w:val="00220EC8"/>
    <w:rsid w:val="002220C8"/>
    <w:rsid w:val="00222897"/>
    <w:rsid w:val="00222DB7"/>
    <w:rsid w:val="00222E41"/>
    <w:rsid w:val="0022445A"/>
    <w:rsid w:val="0023101E"/>
    <w:rsid w:val="00232804"/>
    <w:rsid w:val="002451F0"/>
    <w:rsid w:val="00247259"/>
    <w:rsid w:val="002472A8"/>
    <w:rsid w:val="00247868"/>
    <w:rsid w:val="00250123"/>
    <w:rsid w:val="00252C58"/>
    <w:rsid w:val="00253A14"/>
    <w:rsid w:val="002542AD"/>
    <w:rsid w:val="00256D87"/>
    <w:rsid w:val="002573C1"/>
    <w:rsid w:val="00266B51"/>
    <w:rsid w:val="002675BA"/>
    <w:rsid w:val="00267DA2"/>
    <w:rsid w:val="00270FBD"/>
    <w:rsid w:val="00273156"/>
    <w:rsid w:val="00274378"/>
    <w:rsid w:val="0027560A"/>
    <w:rsid w:val="00276352"/>
    <w:rsid w:val="00276632"/>
    <w:rsid w:val="00276CBF"/>
    <w:rsid w:val="00277954"/>
    <w:rsid w:val="002802F2"/>
    <w:rsid w:val="00280572"/>
    <w:rsid w:val="00282C75"/>
    <w:rsid w:val="00283C45"/>
    <w:rsid w:val="002849CF"/>
    <w:rsid w:val="0028758C"/>
    <w:rsid w:val="00290F40"/>
    <w:rsid w:val="0029532A"/>
    <w:rsid w:val="00297C8B"/>
    <w:rsid w:val="002A2D8D"/>
    <w:rsid w:val="002A348F"/>
    <w:rsid w:val="002A526C"/>
    <w:rsid w:val="002A60F8"/>
    <w:rsid w:val="002A7C0D"/>
    <w:rsid w:val="002B3115"/>
    <w:rsid w:val="002B3C23"/>
    <w:rsid w:val="002B51F2"/>
    <w:rsid w:val="002B52AD"/>
    <w:rsid w:val="002C0531"/>
    <w:rsid w:val="002C0B6B"/>
    <w:rsid w:val="002C0C19"/>
    <w:rsid w:val="002C0D3E"/>
    <w:rsid w:val="002C2B7B"/>
    <w:rsid w:val="002C3784"/>
    <w:rsid w:val="002C44A4"/>
    <w:rsid w:val="002C5821"/>
    <w:rsid w:val="002D0FF1"/>
    <w:rsid w:val="002D19A0"/>
    <w:rsid w:val="002D20D5"/>
    <w:rsid w:val="002D3909"/>
    <w:rsid w:val="002D3DB8"/>
    <w:rsid w:val="002D7A38"/>
    <w:rsid w:val="002E0ABC"/>
    <w:rsid w:val="002E0E98"/>
    <w:rsid w:val="002E0FC0"/>
    <w:rsid w:val="002E35BE"/>
    <w:rsid w:val="002E3E94"/>
    <w:rsid w:val="002E3EEC"/>
    <w:rsid w:val="002E4488"/>
    <w:rsid w:val="002F117E"/>
    <w:rsid w:val="002F3480"/>
    <w:rsid w:val="002F542A"/>
    <w:rsid w:val="002F6FC4"/>
    <w:rsid w:val="0030046D"/>
    <w:rsid w:val="0030189B"/>
    <w:rsid w:val="0030563A"/>
    <w:rsid w:val="00305C4A"/>
    <w:rsid w:val="00305C84"/>
    <w:rsid w:val="00310CA5"/>
    <w:rsid w:val="003112F5"/>
    <w:rsid w:val="003129D4"/>
    <w:rsid w:val="003131DC"/>
    <w:rsid w:val="003132C8"/>
    <w:rsid w:val="00316705"/>
    <w:rsid w:val="00316EBB"/>
    <w:rsid w:val="00317197"/>
    <w:rsid w:val="0032369B"/>
    <w:rsid w:val="00324045"/>
    <w:rsid w:val="003243B3"/>
    <w:rsid w:val="00325F93"/>
    <w:rsid w:val="003275C5"/>
    <w:rsid w:val="00330152"/>
    <w:rsid w:val="0033112B"/>
    <w:rsid w:val="0033285A"/>
    <w:rsid w:val="00333361"/>
    <w:rsid w:val="003341F1"/>
    <w:rsid w:val="003354AD"/>
    <w:rsid w:val="0033583C"/>
    <w:rsid w:val="00335A81"/>
    <w:rsid w:val="00343E77"/>
    <w:rsid w:val="0034700A"/>
    <w:rsid w:val="003575A9"/>
    <w:rsid w:val="00357A4E"/>
    <w:rsid w:val="0036116C"/>
    <w:rsid w:val="003644D3"/>
    <w:rsid w:val="003667E2"/>
    <w:rsid w:val="00370C50"/>
    <w:rsid w:val="003710A4"/>
    <w:rsid w:val="003716ED"/>
    <w:rsid w:val="0037244E"/>
    <w:rsid w:val="003729CB"/>
    <w:rsid w:val="00373235"/>
    <w:rsid w:val="003758FF"/>
    <w:rsid w:val="00376B6E"/>
    <w:rsid w:val="003772A6"/>
    <w:rsid w:val="00380897"/>
    <w:rsid w:val="00380E3D"/>
    <w:rsid w:val="00380FCC"/>
    <w:rsid w:val="00381EE9"/>
    <w:rsid w:val="0038423B"/>
    <w:rsid w:val="00387B9C"/>
    <w:rsid w:val="003904A0"/>
    <w:rsid w:val="003930EE"/>
    <w:rsid w:val="0039434F"/>
    <w:rsid w:val="00395C91"/>
    <w:rsid w:val="003962D2"/>
    <w:rsid w:val="0039733B"/>
    <w:rsid w:val="003974F9"/>
    <w:rsid w:val="003A07F6"/>
    <w:rsid w:val="003A0CBB"/>
    <w:rsid w:val="003A25E0"/>
    <w:rsid w:val="003A42AA"/>
    <w:rsid w:val="003A4EEF"/>
    <w:rsid w:val="003A4F75"/>
    <w:rsid w:val="003A641A"/>
    <w:rsid w:val="003B0C97"/>
    <w:rsid w:val="003B17EC"/>
    <w:rsid w:val="003B707B"/>
    <w:rsid w:val="003C06B3"/>
    <w:rsid w:val="003C1234"/>
    <w:rsid w:val="003C1E15"/>
    <w:rsid w:val="003C447B"/>
    <w:rsid w:val="003C5ABC"/>
    <w:rsid w:val="003D0040"/>
    <w:rsid w:val="003D15CE"/>
    <w:rsid w:val="003D3284"/>
    <w:rsid w:val="003D41BB"/>
    <w:rsid w:val="003D681D"/>
    <w:rsid w:val="003E3052"/>
    <w:rsid w:val="003E3617"/>
    <w:rsid w:val="003E59D4"/>
    <w:rsid w:val="003E7701"/>
    <w:rsid w:val="003F0F87"/>
    <w:rsid w:val="003F30CA"/>
    <w:rsid w:val="003F6D14"/>
    <w:rsid w:val="00405697"/>
    <w:rsid w:val="0040614B"/>
    <w:rsid w:val="004066A5"/>
    <w:rsid w:val="00410884"/>
    <w:rsid w:val="00412DAD"/>
    <w:rsid w:val="0041394F"/>
    <w:rsid w:val="00413AC0"/>
    <w:rsid w:val="004169E9"/>
    <w:rsid w:val="00420649"/>
    <w:rsid w:val="004239EE"/>
    <w:rsid w:val="00425FCF"/>
    <w:rsid w:val="00427C61"/>
    <w:rsid w:val="004304EE"/>
    <w:rsid w:val="004317E6"/>
    <w:rsid w:val="0043270C"/>
    <w:rsid w:val="004341D2"/>
    <w:rsid w:val="00444C2D"/>
    <w:rsid w:val="004475B4"/>
    <w:rsid w:val="004476AA"/>
    <w:rsid w:val="00451D2F"/>
    <w:rsid w:val="004545BE"/>
    <w:rsid w:val="00454C05"/>
    <w:rsid w:val="004603AF"/>
    <w:rsid w:val="00460A33"/>
    <w:rsid w:val="00462F45"/>
    <w:rsid w:val="004633A9"/>
    <w:rsid w:val="00463927"/>
    <w:rsid w:val="004640A6"/>
    <w:rsid w:val="00465162"/>
    <w:rsid w:val="00465A29"/>
    <w:rsid w:val="004671C0"/>
    <w:rsid w:val="00471211"/>
    <w:rsid w:val="00473A11"/>
    <w:rsid w:val="004801F3"/>
    <w:rsid w:val="004805F5"/>
    <w:rsid w:val="0048244D"/>
    <w:rsid w:val="004833B2"/>
    <w:rsid w:val="004840D1"/>
    <w:rsid w:val="004878AA"/>
    <w:rsid w:val="0049002D"/>
    <w:rsid w:val="0049093B"/>
    <w:rsid w:val="00492789"/>
    <w:rsid w:val="004930F8"/>
    <w:rsid w:val="004A1980"/>
    <w:rsid w:val="004A3258"/>
    <w:rsid w:val="004A35E0"/>
    <w:rsid w:val="004A38A6"/>
    <w:rsid w:val="004A7E9B"/>
    <w:rsid w:val="004B2971"/>
    <w:rsid w:val="004B2C0B"/>
    <w:rsid w:val="004B35DA"/>
    <w:rsid w:val="004B3661"/>
    <w:rsid w:val="004C2BA4"/>
    <w:rsid w:val="004C34E6"/>
    <w:rsid w:val="004D12BC"/>
    <w:rsid w:val="004D6F25"/>
    <w:rsid w:val="004E0716"/>
    <w:rsid w:val="004E134F"/>
    <w:rsid w:val="004E1E84"/>
    <w:rsid w:val="004E2ABA"/>
    <w:rsid w:val="004E3D35"/>
    <w:rsid w:val="004E759C"/>
    <w:rsid w:val="004E791F"/>
    <w:rsid w:val="004F1C6C"/>
    <w:rsid w:val="004F23A2"/>
    <w:rsid w:val="004F2AAF"/>
    <w:rsid w:val="004F2BF6"/>
    <w:rsid w:val="004F2C0F"/>
    <w:rsid w:val="004F5841"/>
    <w:rsid w:val="004F6F21"/>
    <w:rsid w:val="00503350"/>
    <w:rsid w:val="005033E3"/>
    <w:rsid w:val="00507CF8"/>
    <w:rsid w:val="005114E2"/>
    <w:rsid w:val="00513C77"/>
    <w:rsid w:val="00513CE4"/>
    <w:rsid w:val="00515AC2"/>
    <w:rsid w:val="005165CA"/>
    <w:rsid w:val="00520777"/>
    <w:rsid w:val="00521AF1"/>
    <w:rsid w:val="00521C34"/>
    <w:rsid w:val="005223D8"/>
    <w:rsid w:val="005224FE"/>
    <w:rsid w:val="00523A0E"/>
    <w:rsid w:val="00523E11"/>
    <w:rsid w:val="00526C11"/>
    <w:rsid w:val="00526D6C"/>
    <w:rsid w:val="005301C0"/>
    <w:rsid w:val="005303E1"/>
    <w:rsid w:val="00532786"/>
    <w:rsid w:val="00533B2D"/>
    <w:rsid w:val="00537E2A"/>
    <w:rsid w:val="00537E8D"/>
    <w:rsid w:val="00540FCA"/>
    <w:rsid w:val="005448A0"/>
    <w:rsid w:val="00545D16"/>
    <w:rsid w:val="00545F8D"/>
    <w:rsid w:val="005469ED"/>
    <w:rsid w:val="005478DE"/>
    <w:rsid w:val="00550558"/>
    <w:rsid w:val="00550AF9"/>
    <w:rsid w:val="00550D2A"/>
    <w:rsid w:val="00551246"/>
    <w:rsid w:val="00551CE3"/>
    <w:rsid w:val="00555BC4"/>
    <w:rsid w:val="00556BD0"/>
    <w:rsid w:val="00556EA3"/>
    <w:rsid w:val="0056036F"/>
    <w:rsid w:val="00562112"/>
    <w:rsid w:val="0056368E"/>
    <w:rsid w:val="0057138E"/>
    <w:rsid w:val="00572196"/>
    <w:rsid w:val="00573496"/>
    <w:rsid w:val="00575BCA"/>
    <w:rsid w:val="00576829"/>
    <w:rsid w:val="005774A7"/>
    <w:rsid w:val="005774CD"/>
    <w:rsid w:val="00577C08"/>
    <w:rsid w:val="0058238F"/>
    <w:rsid w:val="00582785"/>
    <w:rsid w:val="005835C5"/>
    <w:rsid w:val="005837FE"/>
    <w:rsid w:val="00584D69"/>
    <w:rsid w:val="005854D9"/>
    <w:rsid w:val="00586496"/>
    <w:rsid w:val="00593150"/>
    <w:rsid w:val="00593F21"/>
    <w:rsid w:val="005943F3"/>
    <w:rsid w:val="00596BAC"/>
    <w:rsid w:val="00596C7D"/>
    <w:rsid w:val="005A0ED7"/>
    <w:rsid w:val="005A3482"/>
    <w:rsid w:val="005B25D3"/>
    <w:rsid w:val="005B3267"/>
    <w:rsid w:val="005B3FE7"/>
    <w:rsid w:val="005B570A"/>
    <w:rsid w:val="005B7692"/>
    <w:rsid w:val="005C13F2"/>
    <w:rsid w:val="005C2CD1"/>
    <w:rsid w:val="005C4DB4"/>
    <w:rsid w:val="005C6B9B"/>
    <w:rsid w:val="005D06D5"/>
    <w:rsid w:val="005D154A"/>
    <w:rsid w:val="005D1BF1"/>
    <w:rsid w:val="005D2554"/>
    <w:rsid w:val="005D4702"/>
    <w:rsid w:val="005D4EAF"/>
    <w:rsid w:val="005E0199"/>
    <w:rsid w:val="005E06D4"/>
    <w:rsid w:val="005E1B79"/>
    <w:rsid w:val="005E2601"/>
    <w:rsid w:val="005E296D"/>
    <w:rsid w:val="005E365E"/>
    <w:rsid w:val="005E4E8D"/>
    <w:rsid w:val="005E5A67"/>
    <w:rsid w:val="005E6E0E"/>
    <w:rsid w:val="005E756A"/>
    <w:rsid w:val="005F12C6"/>
    <w:rsid w:val="005F1B1C"/>
    <w:rsid w:val="005F2B53"/>
    <w:rsid w:val="005F3833"/>
    <w:rsid w:val="005F415A"/>
    <w:rsid w:val="005F4BC5"/>
    <w:rsid w:val="005F4F28"/>
    <w:rsid w:val="00601DB5"/>
    <w:rsid w:val="006023F5"/>
    <w:rsid w:val="00603772"/>
    <w:rsid w:val="00604EA9"/>
    <w:rsid w:val="00605059"/>
    <w:rsid w:val="00605288"/>
    <w:rsid w:val="0060789C"/>
    <w:rsid w:val="006079E4"/>
    <w:rsid w:val="00607BCA"/>
    <w:rsid w:val="0061576C"/>
    <w:rsid w:val="0061692C"/>
    <w:rsid w:val="00617973"/>
    <w:rsid w:val="00620532"/>
    <w:rsid w:val="00621E28"/>
    <w:rsid w:val="00622BC0"/>
    <w:rsid w:val="006242DD"/>
    <w:rsid w:val="006271F5"/>
    <w:rsid w:val="00630483"/>
    <w:rsid w:val="00630917"/>
    <w:rsid w:val="00630DE1"/>
    <w:rsid w:val="006312CA"/>
    <w:rsid w:val="00631428"/>
    <w:rsid w:val="0063174C"/>
    <w:rsid w:val="00632D37"/>
    <w:rsid w:val="00633FED"/>
    <w:rsid w:val="006342ED"/>
    <w:rsid w:val="006355DE"/>
    <w:rsid w:val="0064053F"/>
    <w:rsid w:val="0064083A"/>
    <w:rsid w:val="00641106"/>
    <w:rsid w:val="006435E3"/>
    <w:rsid w:val="0064565D"/>
    <w:rsid w:val="006526D0"/>
    <w:rsid w:val="006541C1"/>
    <w:rsid w:val="0065751C"/>
    <w:rsid w:val="00660852"/>
    <w:rsid w:val="00661380"/>
    <w:rsid w:val="00661C6E"/>
    <w:rsid w:val="00662A55"/>
    <w:rsid w:val="00663B97"/>
    <w:rsid w:val="00665B66"/>
    <w:rsid w:val="00666D77"/>
    <w:rsid w:val="00675F57"/>
    <w:rsid w:val="006775A5"/>
    <w:rsid w:val="00677C5D"/>
    <w:rsid w:val="00685A68"/>
    <w:rsid w:val="00687B03"/>
    <w:rsid w:val="00690989"/>
    <w:rsid w:val="00692514"/>
    <w:rsid w:val="00693846"/>
    <w:rsid w:val="0069460B"/>
    <w:rsid w:val="00694756"/>
    <w:rsid w:val="006963EF"/>
    <w:rsid w:val="00696561"/>
    <w:rsid w:val="006A1290"/>
    <w:rsid w:val="006A1318"/>
    <w:rsid w:val="006A4C0E"/>
    <w:rsid w:val="006A507E"/>
    <w:rsid w:val="006A7DA0"/>
    <w:rsid w:val="006B009F"/>
    <w:rsid w:val="006B03D9"/>
    <w:rsid w:val="006B0A6F"/>
    <w:rsid w:val="006B25D7"/>
    <w:rsid w:val="006B2785"/>
    <w:rsid w:val="006B29D8"/>
    <w:rsid w:val="006B421A"/>
    <w:rsid w:val="006B6D4B"/>
    <w:rsid w:val="006B6E80"/>
    <w:rsid w:val="006B6F84"/>
    <w:rsid w:val="006C05AC"/>
    <w:rsid w:val="006C1900"/>
    <w:rsid w:val="006C2908"/>
    <w:rsid w:val="006C31BD"/>
    <w:rsid w:val="006C60FC"/>
    <w:rsid w:val="006C6137"/>
    <w:rsid w:val="006D1595"/>
    <w:rsid w:val="006D3587"/>
    <w:rsid w:val="006D369C"/>
    <w:rsid w:val="006D3B68"/>
    <w:rsid w:val="006D73F5"/>
    <w:rsid w:val="006D7550"/>
    <w:rsid w:val="006D7C63"/>
    <w:rsid w:val="006D7CBF"/>
    <w:rsid w:val="006E4BC8"/>
    <w:rsid w:val="006E62CB"/>
    <w:rsid w:val="006F01E7"/>
    <w:rsid w:val="006F1173"/>
    <w:rsid w:val="006F1E94"/>
    <w:rsid w:val="006F79A9"/>
    <w:rsid w:val="006F7C68"/>
    <w:rsid w:val="0070299B"/>
    <w:rsid w:val="00702BD3"/>
    <w:rsid w:val="00707B7A"/>
    <w:rsid w:val="00707C58"/>
    <w:rsid w:val="00710B9D"/>
    <w:rsid w:val="00711977"/>
    <w:rsid w:val="00712B7E"/>
    <w:rsid w:val="00714D7C"/>
    <w:rsid w:val="0071548D"/>
    <w:rsid w:val="0071657C"/>
    <w:rsid w:val="007174F2"/>
    <w:rsid w:val="00720F80"/>
    <w:rsid w:val="00721913"/>
    <w:rsid w:val="00722623"/>
    <w:rsid w:val="00724F1B"/>
    <w:rsid w:val="00725B93"/>
    <w:rsid w:val="0072601F"/>
    <w:rsid w:val="00726664"/>
    <w:rsid w:val="00726CEF"/>
    <w:rsid w:val="00731A8E"/>
    <w:rsid w:val="007324EB"/>
    <w:rsid w:val="007338F5"/>
    <w:rsid w:val="0073550D"/>
    <w:rsid w:val="00737103"/>
    <w:rsid w:val="007410AE"/>
    <w:rsid w:val="0074343A"/>
    <w:rsid w:val="00745172"/>
    <w:rsid w:val="00746D8C"/>
    <w:rsid w:val="00747519"/>
    <w:rsid w:val="00750657"/>
    <w:rsid w:val="0075144A"/>
    <w:rsid w:val="007518A5"/>
    <w:rsid w:val="00756594"/>
    <w:rsid w:val="007578A3"/>
    <w:rsid w:val="00763E4F"/>
    <w:rsid w:val="00766118"/>
    <w:rsid w:val="00771C38"/>
    <w:rsid w:val="00774157"/>
    <w:rsid w:val="00774840"/>
    <w:rsid w:val="0077608C"/>
    <w:rsid w:val="00777A71"/>
    <w:rsid w:val="00780E8D"/>
    <w:rsid w:val="00781948"/>
    <w:rsid w:val="00782696"/>
    <w:rsid w:val="00784235"/>
    <w:rsid w:val="0078784F"/>
    <w:rsid w:val="0078798F"/>
    <w:rsid w:val="00793B0F"/>
    <w:rsid w:val="00795DF0"/>
    <w:rsid w:val="007A3FC6"/>
    <w:rsid w:val="007A5699"/>
    <w:rsid w:val="007A5DB5"/>
    <w:rsid w:val="007A61CD"/>
    <w:rsid w:val="007A762B"/>
    <w:rsid w:val="007A7860"/>
    <w:rsid w:val="007A7A10"/>
    <w:rsid w:val="007A7ABA"/>
    <w:rsid w:val="007A7B7F"/>
    <w:rsid w:val="007A7D19"/>
    <w:rsid w:val="007A7E23"/>
    <w:rsid w:val="007B09E3"/>
    <w:rsid w:val="007B2FCD"/>
    <w:rsid w:val="007B4717"/>
    <w:rsid w:val="007B76C6"/>
    <w:rsid w:val="007B7E56"/>
    <w:rsid w:val="007C1B14"/>
    <w:rsid w:val="007C33C2"/>
    <w:rsid w:val="007C769C"/>
    <w:rsid w:val="007D1821"/>
    <w:rsid w:val="007D22B5"/>
    <w:rsid w:val="007D2602"/>
    <w:rsid w:val="007D51AB"/>
    <w:rsid w:val="007D62B1"/>
    <w:rsid w:val="007D7EA2"/>
    <w:rsid w:val="007E5A63"/>
    <w:rsid w:val="007F1F68"/>
    <w:rsid w:val="007F454E"/>
    <w:rsid w:val="007F4CF4"/>
    <w:rsid w:val="007F7BC2"/>
    <w:rsid w:val="00800329"/>
    <w:rsid w:val="008010A7"/>
    <w:rsid w:val="0080395F"/>
    <w:rsid w:val="00805440"/>
    <w:rsid w:val="00807CC2"/>
    <w:rsid w:val="00807EF1"/>
    <w:rsid w:val="00811A18"/>
    <w:rsid w:val="00813440"/>
    <w:rsid w:val="00814864"/>
    <w:rsid w:val="00817345"/>
    <w:rsid w:val="008211ED"/>
    <w:rsid w:val="00823978"/>
    <w:rsid w:val="008274D2"/>
    <w:rsid w:val="0082755D"/>
    <w:rsid w:val="0083103A"/>
    <w:rsid w:val="00831150"/>
    <w:rsid w:val="00834F40"/>
    <w:rsid w:val="008366AB"/>
    <w:rsid w:val="008368D3"/>
    <w:rsid w:val="00836ED8"/>
    <w:rsid w:val="00842152"/>
    <w:rsid w:val="008439BB"/>
    <w:rsid w:val="00845A9E"/>
    <w:rsid w:val="0084639D"/>
    <w:rsid w:val="00853426"/>
    <w:rsid w:val="00855207"/>
    <w:rsid w:val="00855BE4"/>
    <w:rsid w:val="00856945"/>
    <w:rsid w:val="008605D2"/>
    <w:rsid w:val="00862B0D"/>
    <w:rsid w:val="00862C67"/>
    <w:rsid w:val="00862CE2"/>
    <w:rsid w:val="00862E57"/>
    <w:rsid w:val="0086500A"/>
    <w:rsid w:val="008721B9"/>
    <w:rsid w:val="00873ED0"/>
    <w:rsid w:val="00874336"/>
    <w:rsid w:val="008745F7"/>
    <w:rsid w:val="008828EA"/>
    <w:rsid w:val="00885818"/>
    <w:rsid w:val="00887950"/>
    <w:rsid w:val="0089106B"/>
    <w:rsid w:val="00893612"/>
    <w:rsid w:val="00893F04"/>
    <w:rsid w:val="008A18A1"/>
    <w:rsid w:val="008A42A7"/>
    <w:rsid w:val="008A4DBF"/>
    <w:rsid w:val="008A5623"/>
    <w:rsid w:val="008A5F8D"/>
    <w:rsid w:val="008A6C2F"/>
    <w:rsid w:val="008A7EB7"/>
    <w:rsid w:val="008B0FAF"/>
    <w:rsid w:val="008B1F97"/>
    <w:rsid w:val="008B512A"/>
    <w:rsid w:val="008B6893"/>
    <w:rsid w:val="008B785A"/>
    <w:rsid w:val="008C09F3"/>
    <w:rsid w:val="008C64F4"/>
    <w:rsid w:val="008C6B12"/>
    <w:rsid w:val="008E0270"/>
    <w:rsid w:val="008F2888"/>
    <w:rsid w:val="008F3BC8"/>
    <w:rsid w:val="008F616E"/>
    <w:rsid w:val="009005BC"/>
    <w:rsid w:val="009010A0"/>
    <w:rsid w:val="009011F5"/>
    <w:rsid w:val="00903371"/>
    <w:rsid w:val="00905CCB"/>
    <w:rsid w:val="009062A1"/>
    <w:rsid w:val="00906A7D"/>
    <w:rsid w:val="00910AC5"/>
    <w:rsid w:val="00914057"/>
    <w:rsid w:val="00914298"/>
    <w:rsid w:val="009163B2"/>
    <w:rsid w:val="00916A76"/>
    <w:rsid w:val="009175CC"/>
    <w:rsid w:val="009179A3"/>
    <w:rsid w:val="00920D52"/>
    <w:rsid w:val="00920F08"/>
    <w:rsid w:val="009215F5"/>
    <w:rsid w:val="0092187E"/>
    <w:rsid w:val="00927391"/>
    <w:rsid w:val="0093073B"/>
    <w:rsid w:val="0093310C"/>
    <w:rsid w:val="00934FEB"/>
    <w:rsid w:val="00942771"/>
    <w:rsid w:val="00943BCB"/>
    <w:rsid w:val="00944F22"/>
    <w:rsid w:val="009465AD"/>
    <w:rsid w:val="00960356"/>
    <w:rsid w:val="00963E55"/>
    <w:rsid w:val="00964134"/>
    <w:rsid w:val="009642E4"/>
    <w:rsid w:val="009647F2"/>
    <w:rsid w:val="00965447"/>
    <w:rsid w:val="009661EF"/>
    <w:rsid w:val="00967F86"/>
    <w:rsid w:val="00970613"/>
    <w:rsid w:val="00974087"/>
    <w:rsid w:val="00974B88"/>
    <w:rsid w:val="009752A3"/>
    <w:rsid w:val="009754B9"/>
    <w:rsid w:val="00976979"/>
    <w:rsid w:val="00976B32"/>
    <w:rsid w:val="00977555"/>
    <w:rsid w:val="00984B25"/>
    <w:rsid w:val="00984B4A"/>
    <w:rsid w:val="00985C57"/>
    <w:rsid w:val="00986992"/>
    <w:rsid w:val="009877FE"/>
    <w:rsid w:val="0099021F"/>
    <w:rsid w:val="0099036B"/>
    <w:rsid w:val="00991255"/>
    <w:rsid w:val="00991395"/>
    <w:rsid w:val="00992680"/>
    <w:rsid w:val="00993821"/>
    <w:rsid w:val="009963D5"/>
    <w:rsid w:val="00996C37"/>
    <w:rsid w:val="009975E4"/>
    <w:rsid w:val="009A375C"/>
    <w:rsid w:val="009A59E6"/>
    <w:rsid w:val="009B180E"/>
    <w:rsid w:val="009B1938"/>
    <w:rsid w:val="009B5C2A"/>
    <w:rsid w:val="009B6A16"/>
    <w:rsid w:val="009B7383"/>
    <w:rsid w:val="009C02E7"/>
    <w:rsid w:val="009C0882"/>
    <w:rsid w:val="009C1821"/>
    <w:rsid w:val="009C3990"/>
    <w:rsid w:val="009C3CB5"/>
    <w:rsid w:val="009C443B"/>
    <w:rsid w:val="009C4CBA"/>
    <w:rsid w:val="009D58E4"/>
    <w:rsid w:val="009D5F75"/>
    <w:rsid w:val="009D68A2"/>
    <w:rsid w:val="009D6B5B"/>
    <w:rsid w:val="009E06D4"/>
    <w:rsid w:val="009E0C9F"/>
    <w:rsid w:val="009E2E3B"/>
    <w:rsid w:val="009E31FD"/>
    <w:rsid w:val="009E6BFE"/>
    <w:rsid w:val="009F1A6C"/>
    <w:rsid w:val="009F2767"/>
    <w:rsid w:val="009F282C"/>
    <w:rsid w:val="009F2C33"/>
    <w:rsid w:val="009F5A64"/>
    <w:rsid w:val="009F6C37"/>
    <w:rsid w:val="009F76CC"/>
    <w:rsid w:val="00A017A7"/>
    <w:rsid w:val="00A01853"/>
    <w:rsid w:val="00A01B41"/>
    <w:rsid w:val="00A023D9"/>
    <w:rsid w:val="00A03449"/>
    <w:rsid w:val="00A0350F"/>
    <w:rsid w:val="00A05E2C"/>
    <w:rsid w:val="00A0718D"/>
    <w:rsid w:val="00A07446"/>
    <w:rsid w:val="00A076AC"/>
    <w:rsid w:val="00A1367A"/>
    <w:rsid w:val="00A137E6"/>
    <w:rsid w:val="00A13D36"/>
    <w:rsid w:val="00A14592"/>
    <w:rsid w:val="00A16BBA"/>
    <w:rsid w:val="00A16F6C"/>
    <w:rsid w:val="00A2044C"/>
    <w:rsid w:val="00A205F6"/>
    <w:rsid w:val="00A226BB"/>
    <w:rsid w:val="00A2280C"/>
    <w:rsid w:val="00A22857"/>
    <w:rsid w:val="00A23110"/>
    <w:rsid w:val="00A2336E"/>
    <w:rsid w:val="00A23644"/>
    <w:rsid w:val="00A34E23"/>
    <w:rsid w:val="00A36583"/>
    <w:rsid w:val="00A37B75"/>
    <w:rsid w:val="00A4059E"/>
    <w:rsid w:val="00A40726"/>
    <w:rsid w:val="00A40E3F"/>
    <w:rsid w:val="00A419E2"/>
    <w:rsid w:val="00A4440D"/>
    <w:rsid w:val="00A50192"/>
    <w:rsid w:val="00A507FD"/>
    <w:rsid w:val="00A52E3C"/>
    <w:rsid w:val="00A536AA"/>
    <w:rsid w:val="00A53B91"/>
    <w:rsid w:val="00A53DFE"/>
    <w:rsid w:val="00A55BBE"/>
    <w:rsid w:val="00A560BA"/>
    <w:rsid w:val="00A60F14"/>
    <w:rsid w:val="00A6336C"/>
    <w:rsid w:val="00A71C40"/>
    <w:rsid w:val="00A745F7"/>
    <w:rsid w:val="00A76260"/>
    <w:rsid w:val="00A806DD"/>
    <w:rsid w:val="00A81454"/>
    <w:rsid w:val="00A81A93"/>
    <w:rsid w:val="00A83D83"/>
    <w:rsid w:val="00A85011"/>
    <w:rsid w:val="00A861DB"/>
    <w:rsid w:val="00A87819"/>
    <w:rsid w:val="00A92247"/>
    <w:rsid w:val="00A923D1"/>
    <w:rsid w:val="00A94EF9"/>
    <w:rsid w:val="00A95856"/>
    <w:rsid w:val="00A95BA2"/>
    <w:rsid w:val="00AA118B"/>
    <w:rsid w:val="00AA235F"/>
    <w:rsid w:val="00AA37D2"/>
    <w:rsid w:val="00AA6D5E"/>
    <w:rsid w:val="00AA76D3"/>
    <w:rsid w:val="00AB0A72"/>
    <w:rsid w:val="00AB1230"/>
    <w:rsid w:val="00AB424A"/>
    <w:rsid w:val="00AB5B77"/>
    <w:rsid w:val="00AB6827"/>
    <w:rsid w:val="00AB7C2E"/>
    <w:rsid w:val="00AC0C0A"/>
    <w:rsid w:val="00AC5FA6"/>
    <w:rsid w:val="00AD35A5"/>
    <w:rsid w:val="00AD4271"/>
    <w:rsid w:val="00AE1E84"/>
    <w:rsid w:val="00AE6D56"/>
    <w:rsid w:val="00AF74A4"/>
    <w:rsid w:val="00B02ED0"/>
    <w:rsid w:val="00B04381"/>
    <w:rsid w:val="00B045F3"/>
    <w:rsid w:val="00B05DA9"/>
    <w:rsid w:val="00B0640F"/>
    <w:rsid w:val="00B06BA0"/>
    <w:rsid w:val="00B07151"/>
    <w:rsid w:val="00B07FFC"/>
    <w:rsid w:val="00B12946"/>
    <w:rsid w:val="00B150C9"/>
    <w:rsid w:val="00B213F2"/>
    <w:rsid w:val="00B21631"/>
    <w:rsid w:val="00B218C8"/>
    <w:rsid w:val="00B22AF9"/>
    <w:rsid w:val="00B25949"/>
    <w:rsid w:val="00B26928"/>
    <w:rsid w:val="00B3662C"/>
    <w:rsid w:val="00B37EA5"/>
    <w:rsid w:val="00B37FC7"/>
    <w:rsid w:val="00B40925"/>
    <w:rsid w:val="00B419AF"/>
    <w:rsid w:val="00B43362"/>
    <w:rsid w:val="00B43387"/>
    <w:rsid w:val="00B438AA"/>
    <w:rsid w:val="00B467CB"/>
    <w:rsid w:val="00B4703E"/>
    <w:rsid w:val="00B4725D"/>
    <w:rsid w:val="00B47902"/>
    <w:rsid w:val="00B51A26"/>
    <w:rsid w:val="00B51E7F"/>
    <w:rsid w:val="00B5217A"/>
    <w:rsid w:val="00B52956"/>
    <w:rsid w:val="00B5308C"/>
    <w:rsid w:val="00B571F3"/>
    <w:rsid w:val="00B6177A"/>
    <w:rsid w:val="00B61B5C"/>
    <w:rsid w:val="00B6542E"/>
    <w:rsid w:val="00B6694A"/>
    <w:rsid w:val="00B72A29"/>
    <w:rsid w:val="00B73B60"/>
    <w:rsid w:val="00B76928"/>
    <w:rsid w:val="00B77A5C"/>
    <w:rsid w:val="00B81D9D"/>
    <w:rsid w:val="00B827EE"/>
    <w:rsid w:val="00B83079"/>
    <w:rsid w:val="00B83D78"/>
    <w:rsid w:val="00B84B80"/>
    <w:rsid w:val="00B850CB"/>
    <w:rsid w:val="00B87B22"/>
    <w:rsid w:val="00B87E1A"/>
    <w:rsid w:val="00B903EE"/>
    <w:rsid w:val="00B91B00"/>
    <w:rsid w:val="00B91E2C"/>
    <w:rsid w:val="00B93CD6"/>
    <w:rsid w:val="00B97D5E"/>
    <w:rsid w:val="00BA24DC"/>
    <w:rsid w:val="00BA27DA"/>
    <w:rsid w:val="00BA2B82"/>
    <w:rsid w:val="00BA54D9"/>
    <w:rsid w:val="00BA6E5E"/>
    <w:rsid w:val="00BA7246"/>
    <w:rsid w:val="00BB2F73"/>
    <w:rsid w:val="00BB43AF"/>
    <w:rsid w:val="00BB6ED3"/>
    <w:rsid w:val="00BC0728"/>
    <w:rsid w:val="00BC10DE"/>
    <w:rsid w:val="00BC21D8"/>
    <w:rsid w:val="00BC3092"/>
    <w:rsid w:val="00BC33B7"/>
    <w:rsid w:val="00BC3AED"/>
    <w:rsid w:val="00BC6DCF"/>
    <w:rsid w:val="00BC7E0C"/>
    <w:rsid w:val="00BD240C"/>
    <w:rsid w:val="00BD4C21"/>
    <w:rsid w:val="00BD54F3"/>
    <w:rsid w:val="00BE1C85"/>
    <w:rsid w:val="00BE3698"/>
    <w:rsid w:val="00BE72DA"/>
    <w:rsid w:val="00BF0AE8"/>
    <w:rsid w:val="00BF1F3C"/>
    <w:rsid w:val="00BF337C"/>
    <w:rsid w:val="00BF3E05"/>
    <w:rsid w:val="00BF5D46"/>
    <w:rsid w:val="00C016CF"/>
    <w:rsid w:val="00C0299C"/>
    <w:rsid w:val="00C02A45"/>
    <w:rsid w:val="00C04608"/>
    <w:rsid w:val="00C07F7A"/>
    <w:rsid w:val="00C1097A"/>
    <w:rsid w:val="00C13073"/>
    <w:rsid w:val="00C135CF"/>
    <w:rsid w:val="00C143E2"/>
    <w:rsid w:val="00C17A50"/>
    <w:rsid w:val="00C22942"/>
    <w:rsid w:val="00C234AE"/>
    <w:rsid w:val="00C2369A"/>
    <w:rsid w:val="00C238D3"/>
    <w:rsid w:val="00C2527E"/>
    <w:rsid w:val="00C27FD9"/>
    <w:rsid w:val="00C31205"/>
    <w:rsid w:val="00C3152F"/>
    <w:rsid w:val="00C31E3F"/>
    <w:rsid w:val="00C34841"/>
    <w:rsid w:val="00C35EC7"/>
    <w:rsid w:val="00C36C10"/>
    <w:rsid w:val="00C44699"/>
    <w:rsid w:val="00C475BF"/>
    <w:rsid w:val="00C47FF4"/>
    <w:rsid w:val="00C5503F"/>
    <w:rsid w:val="00C56B5F"/>
    <w:rsid w:val="00C60D4A"/>
    <w:rsid w:val="00C6343E"/>
    <w:rsid w:val="00C651DD"/>
    <w:rsid w:val="00C667B0"/>
    <w:rsid w:val="00C7371E"/>
    <w:rsid w:val="00C740DF"/>
    <w:rsid w:val="00C80D80"/>
    <w:rsid w:val="00C80E46"/>
    <w:rsid w:val="00C821AD"/>
    <w:rsid w:val="00C8626D"/>
    <w:rsid w:val="00C86CDC"/>
    <w:rsid w:val="00C86F92"/>
    <w:rsid w:val="00C9199B"/>
    <w:rsid w:val="00C921DE"/>
    <w:rsid w:val="00C9293C"/>
    <w:rsid w:val="00C94813"/>
    <w:rsid w:val="00C96F7A"/>
    <w:rsid w:val="00CA0E2C"/>
    <w:rsid w:val="00CA27A4"/>
    <w:rsid w:val="00CA5A57"/>
    <w:rsid w:val="00CA7186"/>
    <w:rsid w:val="00CB2A76"/>
    <w:rsid w:val="00CB4362"/>
    <w:rsid w:val="00CB4948"/>
    <w:rsid w:val="00CB51D5"/>
    <w:rsid w:val="00CB5F3D"/>
    <w:rsid w:val="00CB62DE"/>
    <w:rsid w:val="00CB713A"/>
    <w:rsid w:val="00CB763E"/>
    <w:rsid w:val="00CC1C26"/>
    <w:rsid w:val="00CC24A3"/>
    <w:rsid w:val="00CC2E1E"/>
    <w:rsid w:val="00CC4912"/>
    <w:rsid w:val="00CC4FF5"/>
    <w:rsid w:val="00CD3869"/>
    <w:rsid w:val="00CD39C2"/>
    <w:rsid w:val="00CD521F"/>
    <w:rsid w:val="00CE1081"/>
    <w:rsid w:val="00CE3F9E"/>
    <w:rsid w:val="00CE6AAC"/>
    <w:rsid w:val="00CE6C0E"/>
    <w:rsid w:val="00CE6FDC"/>
    <w:rsid w:val="00CE79A8"/>
    <w:rsid w:val="00CF27B3"/>
    <w:rsid w:val="00CF361B"/>
    <w:rsid w:val="00CF61FE"/>
    <w:rsid w:val="00D01255"/>
    <w:rsid w:val="00D02411"/>
    <w:rsid w:val="00D02428"/>
    <w:rsid w:val="00D038FA"/>
    <w:rsid w:val="00D043F6"/>
    <w:rsid w:val="00D05407"/>
    <w:rsid w:val="00D06950"/>
    <w:rsid w:val="00D0773C"/>
    <w:rsid w:val="00D1040D"/>
    <w:rsid w:val="00D11465"/>
    <w:rsid w:val="00D11F2F"/>
    <w:rsid w:val="00D15C26"/>
    <w:rsid w:val="00D160FB"/>
    <w:rsid w:val="00D1632A"/>
    <w:rsid w:val="00D16557"/>
    <w:rsid w:val="00D16A74"/>
    <w:rsid w:val="00D16E73"/>
    <w:rsid w:val="00D17528"/>
    <w:rsid w:val="00D2093C"/>
    <w:rsid w:val="00D219BF"/>
    <w:rsid w:val="00D21CA1"/>
    <w:rsid w:val="00D22152"/>
    <w:rsid w:val="00D273DC"/>
    <w:rsid w:val="00D27A6B"/>
    <w:rsid w:val="00D32174"/>
    <w:rsid w:val="00D367A1"/>
    <w:rsid w:val="00D3716D"/>
    <w:rsid w:val="00D3772E"/>
    <w:rsid w:val="00D40180"/>
    <w:rsid w:val="00D40243"/>
    <w:rsid w:val="00D44574"/>
    <w:rsid w:val="00D4457D"/>
    <w:rsid w:val="00D50C95"/>
    <w:rsid w:val="00D51753"/>
    <w:rsid w:val="00D53F19"/>
    <w:rsid w:val="00D54B80"/>
    <w:rsid w:val="00D54E48"/>
    <w:rsid w:val="00D568C6"/>
    <w:rsid w:val="00D56BA0"/>
    <w:rsid w:val="00D603A1"/>
    <w:rsid w:val="00D63DD9"/>
    <w:rsid w:val="00D67D9D"/>
    <w:rsid w:val="00D7480E"/>
    <w:rsid w:val="00D75624"/>
    <w:rsid w:val="00D77A5E"/>
    <w:rsid w:val="00D77BD1"/>
    <w:rsid w:val="00D77E7C"/>
    <w:rsid w:val="00D80403"/>
    <w:rsid w:val="00D8043C"/>
    <w:rsid w:val="00D80D39"/>
    <w:rsid w:val="00D8276A"/>
    <w:rsid w:val="00D82FC2"/>
    <w:rsid w:val="00D840FE"/>
    <w:rsid w:val="00D8588C"/>
    <w:rsid w:val="00D86852"/>
    <w:rsid w:val="00D92053"/>
    <w:rsid w:val="00D92083"/>
    <w:rsid w:val="00DA272A"/>
    <w:rsid w:val="00DA3E86"/>
    <w:rsid w:val="00DA5AC3"/>
    <w:rsid w:val="00DB0FB5"/>
    <w:rsid w:val="00DB1713"/>
    <w:rsid w:val="00DB361C"/>
    <w:rsid w:val="00DB57DC"/>
    <w:rsid w:val="00DB5927"/>
    <w:rsid w:val="00DB67F0"/>
    <w:rsid w:val="00DB7171"/>
    <w:rsid w:val="00DB71B6"/>
    <w:rsid w:val="00DB78FB"/>
    <w:rsid w:val="00DC3042"/>
    <w:rsid w:val="00DD04FC"/>
    <w:rsid w:val="00DD11C3"/>
    <w:rsid w:val="00DD1AED"/>
    <w:rsid w:val="00DD3DDB"/>
    <w:rsid w:val="00DD52F2"/>
    <w:rsid w:val="00DD5783"/>
    <w:rsid w:val="00DD6327"/>
    <w:rsid w:val="00DE12EC"/>
    <w:rsid w:val="00DE177A"/>
    <w:rsid w:val="00DE401A"/>
    <w:rsid w:val="00DF43CA"/>
    <w:rsid w:val="00DF44FA"/>
    <w:rsid w:val="00DF610D"/>
    <w:rsid w:val="00DF7418"/>
    <w:rsid w:val="00E02C1C"/>
    <w:rsid w:val="00E0473A"/>
    <w:rsid w:val="00E049BD"/>
    <w:rsid w:val="00E1212E"/>
    <w:rsid w:val="00E1264C"/>
    <w:rsid w:val="00E13CFD"/>
    <w:rsid w:val="00E143AD"/>
    <w:rsid w:val="00E16586"/>
    <w:rsid w:val="00E168DA"/>
    <w:rsid w:val="00E17148"/>
    <w:rsid w:val="00E2124B"/>
    <w:rsid w:val="00E23F8B"/>
    <w:rsid w:val="00E24322"/>
    <w:rsid w:val="00E25A98"/>
    <w:rsid w:val="00E2709C"/>
    <w:rsid w:val="00E27D43"/>
    <w:rsid w:val="00E32155"/>
    <w:rsid w:val="00E357F9"/>
    <w:rsid w:val="00E376BE"/>
    <w:rsid w:val="00E37A5C"/>
    <w:rsid w:val="00E4031E"/>
    <w:rsid w:val="00E4694B"/>
    <w:rsid w:val="00E564E6"/>
    <w:rsid w:val="00E56833"/>
    <w:rsid w:val="00E57B2C"/>
    <w:rsid w:val="00E61524"/>
    <w:rsid w:val="00E62F3E"/>
    <w:rsid w:val="00E63257"/>
    <w:rsid w:val="00E63628"/>
    <w:rsid w:val="00E66E24"/>
    <w:rsid w:val="00E70DEE"/>
    <w:rsid w:val="00E71C60"/>
    <w:rsid w:val="00E7483C"/>
    <w:rsid w:val="00E76A17"/>
    <w:rsid w:val="00E77BFF"/>
    <w:rsid w:val="00E8222E"/>
    <w:rsid w:val="00E82478"/>
    <w:rsid w:val="00E84B65"/>
    <w:rsid w:val="00E8526A"/>
    <w:rsid w:val="00E861F4"/>
    <w:rsid w:val="00E86E62"/>
    <w:rsid w:val="00E8753B"/>
    <w:rsid w:val="00E91A7B"/>
    <w:rsid w:val="00E92893"/>
    <w:rsid w:val="00E93820"/>
    <w:rsid w:val="00E9450C"/>
    <w:rsid w:val="00E96E87"/>
    <w:rsid w:val="00EA4BA7"/>
    <w:rsid w:val="00EB0706"/>
    <w:rsid w:val="00EB2305"/>
    <w:rsid w:val="00EB270B"/>
    <w:rsid w:val="00EB302D"/>
    <w:rsid w:val="00EB55E9"/>
    <w:rsid w:val="00EB5F55"/>
    <w:rsid w:val="00EB6CE1"/>
    <w:rsid w:val="00EC2841"/>
    <w:rsid w:val="00EC3DB0"/>
    <w:rsid w:val="00EC3DE9"/>
    <w:rsid w:val="00EC4046"/>
    <w:rsid w:val="00EC5D36"/>
    <w:rsid w:val="00EC642C"/>
    <w:rsid w:val="00ED1116"/>
    <w:rsid w:val="00ED126C"/>
    <w:rsid w:val="00ED12B1"/>
    <w:rsid w:val="00ED175E"/>
    <w:rsid w:val="00ED716A"/>
    <w:rsid w:val="00ED7FE0"/>
    <w:rsid w:val="00EE01D5"/>
    <w:rsid w:val="00EE491F"/>
    <w:rsid w:val="00EE4B2D"/>
    <w:rsid w:val="00EE4F87"/>
    <w:rsid w:val="00EE50E1"/>
    <w:rsid w:val="00EE735A"/>
    <w:rsid w:val="00EF0399"/>
    <w:rsid w:val="00EF18A4"/>
    <w:rsid w:val="00EF3008"/>
    <w:rsid w:val="00EF32DD"/>
    <w:rsid w:val="00EF5590"/>
    <w:rsid w:val="00EF5B26"/>
    <w:rsid w:val="00EF6F34"/>
    <w:rsid w:val="00F01BCC"/>
    <w:rsid w:val="00F023B0"/>
    <w:rsid w:val="00F03A5A"/>
    <w:rsid w:val="00F04496"/>
    <w:rsid w:val="00F04BAE"/>
    <w:rsid w:val="00F0750B"/>
    <w:rsid w:val="00F10A49"/>
    <w:rsid w:val="00F10F40"/>
    <w:rsid w:val="00F117B3"/>
    <w:rsid w:val="00F11A9F"/>
    <w:rsid w:val="00F12537"/>
    <w:rsid w:val="00F1393C"/>
    <w:rsid w:val="00F16B47"/>
    <w:rsid w:val="00F24B5F"/>
    <w:rsid w:val="00F24CD0"/>
    <w:rsid w:val="00F26637"/>
    <w:rsid w:val="00F26D62"/>
    <w:rsid w:val="00F27332"/>
    <w:rsid w:val="00F31D0F"/>
    <w:rsid w:val="00F3352A"/>
    <w:rsid w:val="00F3702C"/>
    <w:rsid w:val="00F379F3"/>
    <w:rsid w:val="00F40231"/>
    <w:rsid w:val="00F40E62"/>
    <w:rsid w:val="00F44308"/>
    <w:rsid w:val="00F449BD"/>
    <w:rsid w:val="00F4642F"/>
    <w:rsid w:val="00F50CB1"/>
    <w:rsid w:val="00F52FD2"/>
    <w:rsid w:val="00F55A6B"/>
    <w:rsid w:val="00F56F7D"/>
    <w:rsid w:val="00F5758A"/>
    <w:rsid w:val="00F60542"/>
    <w:rsid w:val="00F60FE1"/>
    <w:rsid w:val="00F648E6"/>
    <w:rsid w:val="00F660B5"/>
    <w:rsid w:val="00F673F7"/>
    <w:rsid w:val="00F71D4D"/>
    <w:rsid w:val="00F74A5E"/>
    <w:rsid w:val="00F76491"/>
    <w:rsid w:val="00F76CE2"/>
    <w:rsid w:val="00F76E87"/>
    <w:rsid w:val="00F80C5D"/>
    <w:rsid w:val="00F8366D"/>
    <w:rsid w:val="00F838D7"/>
    <w:rsid w:val="00F8595D"/>
    <w:rsid w:val="00F85ED2"/>
    <w:rsid w:val="00F871CD"/>
    <w:rsid w:val="00F91ADF"/>
    <w:rsid w:val="00F91F14"/>
    <w:rsid w:val="00F93386"/>
    <w:rsid w:val="00FA3100"/>
    <w:rsid w:val="00FB05D8"/>
    <w:rsid w:val="00FB1D35"/>
    <w:rsid w:val="00FB2D2A"/>
    <w:rsid w:val="00FC0B24"/>
    <w:rsid w:val="00FC268B"/>
    <w:rsid w:val="00FC285D"/>
    <w:rsid w:val="00FC3F82"/>
    <w:rsid w:val="00FC621C"/>
    <w:rsid w:val="00FC698E"/>
    <w:rsid w:val="00FC73FA"/>
    <w:rsid w:val="00FD401A"/>
    <w:rsid w:val="00FE11A4"/>
    <w:rsid w:val="00FE180A"/>
    <w:rsid w:val="00FE597B"/>
    <w:rsid w:val="00FE5D98"/>
    <w:rsid w:val="00FF0F7F"/>
    <w:rsid w:val="00FF1D8A"/>
    <w:rsid w:val="00FF2391"/>
    <w:rsid w:val="00FF276A"/>
    <w:rsid w:val="00FF2883"/>
    <w:rsid w:val="00FF3EC9"/>
    <w:rsid w:val="00FF5081"/>
    <w:rsid w:val="00FF5596"/>
    <w:rsid w:val="00FF6502"/>
    <w:rsid w:val="00FF6731"/>
    <w:rsid w:val="00FF6DBC"/>
    <w:rsid w:val="00FF797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e21925,#e21b23"/>
    </o:shapedefaults>
    <o:shapelayout v:ext="edit">
      <o:idmap v:ext="edit" data="2"/>
    </o:shapelayout>
  </w:shapeDefaults>
  <w:decimalSymbol w:val="."/>
  <w:listSeparator w:val=","/>
  <w14:docId w14:val="57209308"/>
  <w15:docId w15:val="{C75B3CEF-AF01-48AF-85A3-AFF92E419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C6BC9"/>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qFormat/>
    <w:rsid w:val="00DE401A"/>
    <w:pPr>
      <w:spacing w:before="480" w:after="200" w:line="240" w:lineRule="auto"/>
    </w:pPr>
    <w:rPr>
      <w:rFonts w:ascii="Raleway" w:hAnsi="Raleway"/>
      <w:color w:val="E21B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Heading1"/>
    <w:qFormat/>
    <w:rsid w:val="00222DB7"/>
    <w:pPr>
      <w:spacing w:before="200" w:after="0"/>
      <w:jc w:val="both"/>
    </w:pPr>
    <w:rPr>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paragraph" w:styleId="Caption">
    <w:name w:val="caption"/>
    <w:basedOn w:val="Normal"/>
    <w:next w:val="Normal"/>
    <w:uiPriority w:val="35"/>
    <w:unhideWhenUsed/>
    <w:qFormat/>
    <w:rsid w:val="00984B25"/>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2472A8"/>
    <w:rPr>
      <w:sz w:val="16"/>
      <w:szCs w:val="16"/>
    </w:rPr>
  </w:style>
  <w:style w:type="paragraph" w:styleId="CommentText">
    <w:name w:val="annotation text"/>
    <w:basedOn w:val="Normal"/>
    <w:link w:val="CommentTextChar"/>
    <w:uiPriority w:val="99"/>
    <w:unhideWhenUsed/>
    <w:rsid w:val="002472A8"/>
    <w:pPr>
      <w:spacing w:line="240" w:lineRule="auto"/>
    </w:pPr>
    <w:rPr>
      <w:sz w:val="20"/>
      <w:szCs w:val="20"/>
    </w:rPr>
  </w:style>
  <w:style w:type="character" w:customStyle="1" w:styleId="CommentTextChar">
    <w:name w:val="Comment Text Char"/>
    <w:basedOn w:val="DefaultParagraphFont"/>
    <w:link w:val="CommentText"/>
    <w:uiPriority w:val="99"/>
    <w:rsid w:val="002472A8"/>
    <w:rPr>
      <w:sz w:val="20"/>
      <w:szCs w:val="20"/>
    </w:rPr>
  </w:style>
  <w:style w:type="paragraph" w:styleId="CommentSubject">
    <w:name w:val="annotation subject"/>
    <w:basedOn w:val="CommentText"/>
    <w:next w:val="CommentText"/>
    <w:link w:val="CommentSubjectChar"/>
    <w:uiPriority w:val="99"/>
    <w:semiHidden/>
    <w:unhideWhenUsed/>
    <w:rsid w:val="002472A8"/>
    <w:rPr>
      <w:b/>
      <w:bCs/>
    </w:rPr>
  </w:style>
  <w:style w:type="character" w:customStyle="1" w:styleId="CommentSubjectChar">
    <w:name w:val="Comment Subject Char"/>
    <w:basedOn w:val="CommentTextChar"/>
    <w:link w:val="CommentSubject"/>
    <w:uiPriority w:val="99"/>
    <w:semiHidden/>
    <w:rsid w:val="002472A8"/>
    <w:rPr>
      <w:b/>
      <w:bCs/>
      <w:sz w:val="20"/>
      <w:szCs w:val="20"/>
    </w:rPr>
  </w:style>
  <w:style w:type="character" w:styleId="Hyperlink">
    <w:name w:val="Hyperlink"/>
    <w:basedOn w:val="DefaultParagraphFont"/>
    <w:uiPriority w:val="99"/>
    <w:unhideWhenUsed/>
    <w:rsid w:val="00B045F3"/>
    <w:rPr>
      <w:color w:val="0563C1" w:themeColor="hyperlink"/>
      <w:u w:val="single"/>
    </w:rPr>
  </w:style>
  <w:style w:type="character" w:styleId="UnresolvedMention">
    <w:name w:val="Unresolved Mention"/>
    <w:basedOn w:val="DefaultParagraphFont"/>
    <w:uiPriority w:val="99"/>
    <w:semiHidden/>
    <w:unhideWhenUsed/>
    <w:rsid w:val="00B045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400251233">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e46def16-5609-4442-b3a0-22bac1ffb961" xsi:nil="true"/>
    <lcf76f155ced4ddcb4097134ff3c332f xmlns="aed3e31d-8825-4438-a7fe-28f8ff6bff24">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B77BDB17DAE54580249B1FF06582B6" ma:contentTypeVersion="14" ma:contentTypeDescription="Create a new document." ma:contentTypeScope="" ma:versionID="540c8d29d48941e8b064852173a60f20">
  <xsd:schema xmlns:xsd="http://www.w3.org/2001/XMLSchema" xmlns:xs="http://www.w3.org/2001/XMLSchema" xmlns:p="http://schemas.microsoft.com/office/2006/metadata/properties" xmlns:ns2="aed3e31d-8825-4438-a7fe-28f8ff6bff24" xmlns:ns3="e46def16-5609-4442-b3a0-22bac1ffb961" targetNamespace="http://schemas.microsoft.com/office/2006/metadata/properties" ma:root="true" ma:fieldsID="394b61a8ca842bd987a1514c77ff0226" ns2:_="" ns3:_="">
    <xsd:import namespace="aed3e31d-8825-4438-a7fe-28f8ff6bff24"/>
    <xsd:import namespace="e46def16-5609-4442-b3a0-22bac1ffb96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d3e31d-8825-4438-a7fe-28f8ff6bff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6def16-5609-4442-b3a0-22bac1ffb96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7ed0dae-6b72-4192-8561-b28ee6522032}" ma:internalName="TaxCatchAll" ma:showField="CatchAllData" ma:web="e46def16-5609-4442-b3a0-22bac1ffb96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458F92-9983-40E4-9DA0-5366E46DB037}">
  <ds:schemaRefs>
    <ds:schemaRef ds:uri="http://schemas.openxmlformats.org/officeDocument/2006/bibliography"/>
  </ds:schemaRefs>
</ds:datastoreItem>
</file>

<file path=customXml/itemProps2.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e46def16-5609-4442-b3a0-22bac1ffb961"/>
    <ds:schemaRef ds:uri="aed3e31d-8825-4438-a7fe-28f8ff6bff24"/>
  </ds:schemaRefs>
</ds:datastoreItem>
</file>

<file path=customXml/itemProps3.xml><?xml version="1.0" encoding="utf-8"?>
<ds:datastoreItem xmlns:ds="http://schemas.openxmlformats.org/officeDocument/2006/customXml" ds:itemID="{828FCB85-8A8F-4749-BAD5-B6B3FD038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d3e31d-8825-4438-a7fe-28f8ff6bff24"/>
    <ds:schemaRef ds:uri="e46def16-5609-4442-b3a0-22bac1ffb9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04349F-BE9C-4E4E-A821-B4229FDD1E1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255</TotalTime>
  <Pages>2</Pages>
  <Words>456</Words>
  <Characters>260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Kelly Fullerton</cp:lastModifiedBy>
  <cp:revision>997</cp:revision>
  <cp:lastPrinted>2020-10-06T13:10:00Z</cp:lastPrinted>
  <dcterms:created xsi:type="dcterms:W3CDTF">2022-05-02T16:23:00Z</dcterms:created>
  <dcterms:modified xsi:type="dcterms:W3CDTF">2023-01-0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B77BDB17DAE54580249B1FF06582B6</vt:lpwstr>
  </property>
  <property fmtid="{D5CDD505-2E9C-101B-9397-08002B2CF9AE}" pid="3" name="MediaServiceImageTags">
    <vt:lpwstr/>
  </property>
</Properties>
</file>